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F2601" w14:textId="77777777" w:rsidR="00CC079A" w:rsidRPr="006D2B1A" w:rsidRDefault="00C37AF6" w:rsidP="00C37AF6">
      <w:pPr>
        <w:jc w:val="center"/>
        <w:rPr>
          <w:rFonts w:ascii="Arial" w:hAnsi="Arial" w:cs="Arial"/>
          <w:b/>
          <w:sz w:val="32"/>
          <w:szCs w:val="32"/>
        </w:rPr>
      </w:pPr>
      <w:r w:rsidRPr="006D2B1A">
        <w:rPr>
          <w:rFonts w:ascii="Arial" w:hAnsi="Arial" w:cs="Arial"/>
          <w:b/>
          <w:sz w:val="32"/>
          <w:szCs w:val="32"/>
        </w:rPr>
        <w:t xml:space="preserve">CURRICULUM VITAE </w:t>
      </w:r>
      <w:r w:rsidR="00CB375C" w:rsidRPr="006D2B1A">
        <w:rPr>
          <w:rFonts w:ascii="Arial" w:hAnsi="Arial" w:cs="Arial"/>
          <w:b/>
          <w:sz w:val="32"/>
          <w:szCs w:val="32"/>
        </w:rPr>
        <w:t>-</w:t>
      </w:r>
      <w:r w:rsidRPr="006D2B1A">
        <w:rPr>
          <w:rFonts w:ascii="Arial" w:hAnsi="Arial" w:cs="Arial"/>
          <w:b/>
          <w:sz w:val="32"/>
          <w:szCs w:val="32"/>
        </w:rPr>
        <w:t xml:space="preserve"> GRANT ROBERTS</w:t>
      </w:r>
    </w:p>
    <w:p w14:paraId="2C31C6F0" w14:textId="77777777" w:rsidR="00D61BD3" w:rsidRPr="006D2B1A" w:rsidRDefault="00D61BD3" w:rsidP="00C37AF6">
      <w:pPr>
        <w:jc w:val="center"/>
        <w:rPr>
          <w:rFonts w:ascii="Arial" w:hAnsi="Arial" w:cs="Arial"/>
          <w:b/>
          <w:sz w:val="14"/>
          <w:szCs w:val="14"/>
        </w:rPr>
      </w:pPr>
    </w:p>
    <w:p w14:paraId="0CA99F1C" w14:textId="77777777" w:rsidR="00497C25" w:rsidRPr="006D2B1A" w:rsidRDefault="00497C25" w:rsidP="003C4E71">
      <w:pPr>
        <w:tabs>
          <w:tab w:val="left" w:pos="0"/>
        </w:tabs>
        <w:suppressAutoHyphens/>
        <w:rPr>
          <w:rFonts w:ascii="Arial" w:hAnsi="Arial" w:cs="Arial"/>
          <w:sz w:val="22"/>
          <w:szCs w:val="22"/>
        </w:rPr>
      </w:pPr>
    </w:p>
    <w:p w14:paraId="6249B84E" w14:textId="700C1D5D" w:rsidR="00CC079A" w:rsidRPr="006D2B1A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Cs w:val="24"/>
        </w:rPr>
      </w:pPr>
      <w:r w:rsidRPr="006D2B1A">
        <w:rPr>
          <w:rFonts w:ascii="Arial" w:hAnsi="Arial" w:cs="Arial"/>
          <w:b/>
          <w:i/>
          <w:szCs w:val="24"/>
        </w:rPr>
        <w:t>PERSONAL DATA</w:t>
      </w:r>
    </w:p>
    <w:p w14:paraId="41307EF3" w14:textId="5A87EE1B" w:rsidR="00C37AF6" w:rsidRPr="006D2B1A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>University of Wisconsin-Madison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Tel: (</w:t>
      </w:r>
      <w:r w:rsidR="00942600" w:rsidRPr="006D2B1A">
        <w:rPr>
          <w:rFonts w:ascii="Arial" w:hAnsi="Arial" w:cs="Arial"/>
          <w:sz w:val="22"/>
          <w:szCs w:val="22"/>
        </w:rPr>
        <w:t>xxx</w:t>
      </w:r>
      <w:r w:rsidR="00CF3878" w:rsidRPr="006D2B1A">
        <w:rPr>
          <w:rFonts w:ascii="Arial" w:hAnsi="Arial" w:cs="Arial"/>
          <w:sz w:val="22"/>
          <w:szCs w:val="22"/>
        </w:rPr>
        <w:t>)-</w:t>
      </w:r>
      <w:r w:rsidR="00942600" w:rsidRPr="006D2B1A">
        <w:rPr>
          <w:rFonts w:ascii="Arial" w:hAnsi="Arial" w:cs="Arial"/>
          <w:sz w:val="22"/>
          <w:szCs w:val="22"/>
        </w:rPr>
        <w:t>xxx</w:t>
      </w:r>
      <w:r w:rsidR="00CF3878" w:rsidRPr="006D2B1A">
        <w:rPr>
          <w:rFonts w:ascii="Arial" w:hAnsi="Arial" w:cs="Arial"/>
          <w:sz w:val="22"/>
          <w:szCs w:val="22"/>
        </w:rPr>
        <w:t>-</w:t>
      </w:r>
      <w:r w:rsidR="00942600" w:rsidRPr="006D2B1A">
        <w:rPr>
          <w:rFonts w:ascii="Arial" w:hAnsi="Arial" w:cs="Arial"/>
          <w:sz w:val="22"/>
          <w:szCs w:val="22"/>
        </w:rPr>
        <w:t>xxxx</w:t>
      </w:r>
    </w:p>
    <w:p w14:paraId="7C82F85B" w14:textId="25FB9937" w:rsidR="00C37AF6" w:rsidRPr="006D2B1A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>Depts. Of Medical Physics and Radiology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 xml:space="preserve">Email: </w:t>
      </w:r>
      <w:r w:rsidR="00942600" w:rsidRPr="006D2B1A">
        <w:rPr>
          <w:rFonts w:ascii="Arial" w:hAnsi="Arial" w:cs="Arial"/>
          <w:sz w:val="22"/>
          <w:szCs w:val="22"/>
        </w:rPr>
        <w:t>xxxxxxxxx</w:t>
      </w:r>
      <w:r w:rsidRPr="006D2B1A">
        <w:rPr>
          <w:rFonts w:ascii="Arial" w:hAnsi="Arial" w:cs="Arial"/>
          <w:sz w:val="22"/>
          <w:szCs w:val="22"/>
        </w:rPr>
        <w:t>@wisc.edu</w:t>
      </w:r>
    </w:p>
    <w:p w14:paraId="477EB138" w14:textId="55FB6C7B" w:rsidR="00C37AF6" w:rsidRPr="006D2B1A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>1111 Highland Ave.</w:t>
      </w:r>
      <w:r w:rsidR="00CF3878" w:rsidRPr="006D2B1A">
        <w:rPr>
          <w:rFonts w:ascii="Arial" w:hAnsi="Arial" w:cs="Arial"/>
          <w:sz w:val="22"/>
          <w:szCs w:val="22"/>
        </w:rPr>
        <w:t xml:space="preserve"> #1005</w:t>
      </w:r>
      <w:r w:rsidR="0072768E" w:rsidRPr="006D2B1A">
        <w:rPr>
          <w:rFonts w:ascii="Arial" w:hAnsi="Arial" w:cs="Arial"/>
          <w:sz w:val="22"/>
          <w:szCs w:val="22"/>
        </w:rPr>
        <w:tab/>
      </w:r>
      <w:r w:rsidR="0072768E" w:rsidRPr="006D2B1A">
        <w:rPr>
          <w:rFonts w:ascii="Arial" w:hAnsi="Arial" w:cs="Arial"/>
          <w:sz w:val="22"/>
          <w:szCs w:val="22"/>
        </w:rPr>
        <w:tab/>
        <w:t>Website: gsroberts1.github.io</w:t>
      </w:r>
    </w:p>
    <w:p w14:paraId="62619C6A" w14:textId="77777777" w:rsidR="00CC079A" w:rsidRPr="006D2B1A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>Madison, WI 53705-2275</w:t>
      </w:r>
    </w:p>
    <w:p w14:paraId="55BA7E00" w14:textId="77777777" w:rsidR="00790D9B" w:rsidRPr="006D2B1A" w:rsidRDefault="00790D9B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E80AAA0" w14:textId="77777777" w:rsidR="00CC079A" w:rsidRPr="006D2B1A" w:rsidRDefault="0060194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 w:rsidRPr="006D2B1A">
        <w:rPr>
          <w:rFonts w:ascii="Arial" w:hAnsi="Arial" w:cs="Arial"/>
          <w:b/>
          <w:i/>
          <w:szCs w:val="24"/>
        </w:rPr>
        <w:t>EDUCATION</w:t>
      </w:r>
    </w:p>
    <w:p w14:paraId="591EBA27" w14:textId="434F8D23" w:rsidR="00D904EC" w:rsidRPr="006D2B1A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</w:t>
      </w:r>
      <w:r w:rsidR="001E4751" w:rsidRPr="006D2B1A">
        <w:rPr>
          <w:rFonts w:ascii="Arial" w:hAnsi="Arial" w:cs="Arial"/>
          <w:i/>
          <w:sz w:val="22"/>
          <w:szCs w:val="22"/>
        </w:rPr>
        <w:t>9</w:t>
      </w:r>
      <w:r w:rsidRPr="006D2B1A">
        <w:rPr>
          <w:rFonts w:ascii="Arial" w:hAnsi="Arial" w:cs="Arial"/>
          <w:i/>
          <w:sz w:val="22"/>
          <w:szCs w:val="22"/>
        </w:rPr>
        <w:t>–</w:t>
      </w:r>
      <w:r w:rsidR="00990C35" w:rsidRPr="006D2B1A">
        <w:rPr>
          <w:rFonts w:ascii="Arial" w:hAnsi="Arial" w:cs="Arial"/>
          <w:i/>
          <w:sz w:val="22"/>
          <w:szCs w:val="22"/>
        </w:rPr>
        <w:t>2023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ab/>
        <w:t>University of Wisconsin – Madison</w:t>
      </w:r>
      <w:r w:rsidRPr="006D2B1A">
        <w:rPr>
          <w:rFonts w:ascii="Arial" w:hAnsi="Arial" w:cs="Arial"/>
          <w:sz w:val="22"/>
          <w:szCs w:val="22"/>
        </w:rPr>
        <w:t>, Madison, WI</w:t>
      </w:r>
    </w:p>
    <w:p w14:paraId="0AD85817" w14:textId="1B6AE13C" w:rsidR="00D904EC" w:rsidRPr="006D2B1A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PhD, Medical Physics</w:t>
      </w:r>
    </w:p>
    <w:p w14:paraId="7F9E64E6" w14:textId="39FD1687" w:rsidR="00E4171F" w:rsidRPr="006D2B1A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 xml:space="preserve">Advisor: Oliver Wieben, PhD </w:t>
      </w:r>
    </w:p>
    <w:p w14:paraId="28B82FBE" w14:textId="3476508E" w:rsidR="00D904EC" w:rsidRPr="006D2B1A" w:rsidRDefault="00E4171F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 xml:space="preserve">Co-advisor: </w:t>
      </w:r>
      <w:r w:rsidR="00D904EC" w:rsidRPr="006D2B1A">
        <w:rPr>
          <w:rFonts w:ascii="Arial" w:hAnsi="Arial" w:cs="Arial"/>
          <w:sz w:val="22"/>
          <w:szCs w:val="22"/>
        </w:rPr>
        <w:t>Laura Eisenmenger, MD</w:t>
      </w:r>
    </w:p>
    <w:p w14:paraId="3D0C4724" w14:textId="77777777" w:rsidR="007A77A5" w:rsidRPr="006D2B1A" w:rsidRDefault="009B2518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7</w:t>
      </w:r>
      <w:r w:rsidR="00D904EC" w:rsidRPr="006D2B1A">
        <w:rPr>
          <w:rFonts w:ascii="Arial" w:hAnsi="Arial" w:cs="Arial"/>
          <w:i/>
          <w:sz w:val="22"/>
          <w:szCs w:val="22"/>
        </w:rPr>
        <w:t>–2019</w:t>
      </w:r>
      <w:r w:rsidR="00D904EC" w:rsidRPr="006D2B1A">
        <w:rPr>
          <w:rFonts w:ascii="Arial" w:hAnsi="Arial" w:cs="Arial"/>
          <w:i/>
          <w:sz w:val="22"/>
          <w:szCs w:val="22"/>
        </w:rPr>
        <w:tab/>
      </w:r>
      <w:r w:rsidR="007A77A5" w:rsidRPr="006D2B1A">
        <w:rPr>
          <w:rFonts w:ascii="Arial" w:hAnsi="Arial" w:cs="Arial"/>
          <w:b/>
          <w:sz w:val="22"/>
          <w:szCs w:val="22"/>
        </w:rPr>
        <w:tab/>
      </w:r>
      <w:r w:rsidR="009755FC" w:rsidRPr="006D2B1A">
        <w:rPr>
          <w:rFonts w:ascii="Arial" w:hAnsi="Arial" w:cs="Arial"/>
          <w:b/>
          <w:sz w:val="22"/>
          <w:szCs w:val="22"/>
        </w:rPr>
        <w:t>University of Wisconsin – Madison</w:t>
      </w:r>
      <w:r w:rsidR="00351A0A" w:rsidRPr="006D2B1A">
        <w:rPr>
          <w:rFonts w:ascii="Arial" w:hAnsi="Arial" w:cs="Arial"/>
          <w:sz w:val="22"/>
          <w:szCs w:val="22"/>
        </w:rPr>
        <w:t>, Madison, WI</w:t>
      </w:r>
    </w:p>
    <w:p w14:paraId="1B1215FC" w14:textId="77777777" w:rsidR="009755FC" w:rsidRPr="006D2B1A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="00D904EC" w:rsidRPr="006D2B1A">
        <w:rPr>
          <w:rFonts w:ascii="Arial" w:hAnsi="Arial" w:cs="Arial"/>
          <w:sz w:val="22"/>
          <w:szCs w:val="22"/>
        </w:rPr>
        <w:t xml:space="preserve">MSc, </w:t>
      </w:r>
      <w:r w:rsidRPr="006D2B1A">
        <w:rPr>
          <w:rFonts w:ascii="Arial" w:hAnsi="Arial" w:cs="Arial"/>
          <w:sz w:val="22"/>
          <w:szCs w:val="22"/>
        </w:rPr>
        <w:t>Medical Physics</w:t>
      </w:r>
    </w:p>
    <w:p w14:paraId="1FE21939" w14:textId="77777777" w:rsidR="00D904EC" w:rsidRPr="006D2B1A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Advisor: Oliver Wieben, PhD</w:t>
      </w:r>
    </w:p>
    <w:p w14:paraId="3FEE6DC8" w14:textId="77777777" w:rsidR="007A77A5" w:rsidRPr="006D2B1A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5</w:t>
      </w:r>
      <w:r w:rsidR="00B70341" w:rsidRPr="006D2B1A">
        <w:rPr>
          <w:rFonts w:ascii="Arial" w:hAnsi="Arial" w:cs="Arial"/>
          <w:i/>
          <w:sz w:val="22"/>
          <w:szCs w:val="22"/>
        </w:rPr>
        <w:t>–</w:t>
      </w:r>
      <w:r w:rsidR="009755FC" w:rsidRPr="006D2B1A">
        <w:rPr>
          <w:rFonts w:ascii="Arial" w:hAnsi="Arial" w:cs="Arial"/>
          <w:i/>
          <w:sz w:val="22"/>
          <w:szCs w:val="22"/>
        </w:rPr>
        <w:t>2017</w:t>
      </w:r>
      <w:r w:rsidR="007A77A5" w:rsidRPr="006D2B1A">
        <w:rPr>
          <w:rFonts w:ascii="Arial" w:hAnsi="Arial" w:cs="Arial"/>
          <w:b/>
          <w:sz w:val="22"/>
          <w:szCs w:val="22"/>
        </w:rPr>
        <w:t xml:space="preserve"> </w:t>
      </w:r>
      <w:r w:rsidR="007A77A5" w:rsidRPr="006D2B1A">
        <w:rPr>
          <w:rFonts w:ascii="Arial" w:hAnsi="Arial" w:cs="Arial"/>
          <w:b/>
          <w:sz w:val="22"/>
          <w:szCs w:val="22"/>
        </w:rPr>
        <w:tab/>
      </w:r>
      <w:r w:rsidR="009755FC" w:rsidRPr="006D2B1A">
        <w:rPr>
          <w:rFonts w:ascii="Arial" w:hAnsi="Arial" w:cs="Arial"/>
          <w:b/>
          <w:sz w:val="22"/>
          <w:szCs w:val="22"/>
        </w:rPr>
        <w:tab/>
      </w:r>
      <w:r w:rsidR="007A77A5" w:rsidRPr="006D2B1A">
        <w:rPr>
          <w:rFonts w:ascii="Arial" w:hAnsi="Arial" w:cs="Arial"/>
          <w:b/>
          <w:sz w:val="22"/>
          <w:szCs w:val="22"/>
        </w:rPr>
        <w:t>University of Missouri – Kansas City</w:t>
      </w:r>
      <w:r w:rsidR="00351A0A" w:rsidRPr="006D2B1A">
        <w:rPr>
          <w:rFonts w:ascii="Arial" w:hAnsi="Arial" w:cs="Arial"/>
          <w:sz w:val="22"/>
          <w:szCs w:val="22"/>
        </w:rPr>
        <w:t>, Kansas City, MO</w:t>
      </w:r>
    </w:p>
    <w:p w14:paraId="38F675D6" w14:textId="49FD0953" w:rsidR="009755FC" w:rsidRPr="006D2B1A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BS, Physics</w:t>
      </w:r>
      <w:r w:rsidR="00AE62F8" w:rsidRPr="006D2B1A">
        <w:rPr>
          <w:rFonts w:ascii="Arial" w:hAnsi="Arial" w:cs="Arial"/>
          <w:sz w:val="22"/>
          <w:szCs w:val="22"/>
        </w:rPr>
        <w:t>, Summa Cum Laude</w:t>
      </w:r>
    </w:p>
    <w:p w14:paraId="0B5BA3AD" w14:textId="49024F51" w:rsidR="00401DCC" w:rsidRPr="006D2B1A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Advisor: Anthony Caruso, PhD</w:t>
      </w:r>
    </w:p>
    <w:p w14:paraId="09872872" w14:textId="4C97CD11" w:rsidR="00401DCC" w:rsidRPr="006D2B1A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Co-advisor: Fred Leibsle, PhD</w:t>
      </w:r>
    </w:p>
    <w:p w14:paraId="621366F6" w14:textId="77777777" w:rsidR="00CC079A" w:rsidRPr="006D2B1A" w:rsidRDefault="007A77A5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0</w:t>
      </w:r>
      <w:r w:rsidR="00B70341" w:rsidRPr="006D2B1A">
        <w:rPr>
          <w:rFonts w:ascii="Arial" w:hAnsi="Arial" w:cs="Arial"/>
          <w:i/>
          <w:sz w:val="22"/>
          <w:szCs w:val="22"/>
        </w:rPr>
        <w:t>–</w:t>
      </w:r>
      <w:r w:rsidR="0060194A" w:rsidRPr="006D2B1A">
        <w:rPr>
          <w:rFonts w:ascii="Arial" w:hAnsi="Arial" w:cs="Arial"/>
          <w:i/>
          <w:sz w:val="22"/>
          <w:szCs w:val="22"/>
        </w:rPr>
        <w:t>2014</w:t>
      </w:r>
      <w:r w:rsidR="009755FC" w:rsidRPr="006D2B1A">
        <w:rPr>
          <w:rFonts w:ascii="Arial" w:hAnsi="Arial" w:cs="Arial"/>
          <w:b/>
          <w:sz w:val="22"/>
          <w:szCs w:val="22"/>
        </w:rPr>
        <w:tab/>
      </w:r>
      <w:r w:rsidR="0060194A" w:rsidRPr="006D2B1A">
        <w:rPr>
          <w:rFonts w:ascii="Arial" w:hAnsi="Arial" w:cs="Arial"/>
          <w:b/>
          <w:sz w:val="22"/>
          <w:szCs w:val="22"/>
        </w:rPr>
        <w:tab/>
        <w:t>University of Missouri – Columbia</w:t>
      </w:r>
      <w:r w:rsidR="00351A0A" w:rsidRPr="006D2B1A">
        <w:rPr>
          <w:rFonts w:ascii="Arial" w:hAnsi="Arial" w:cs="Arial"/>
          <w:sz w:val="22"/>
          <w:szCs w:val="22"/>
        </w:rPr>
        <w:t>,</w:t>
      </w:r>
      <w:r w:rsidR="00351A0A" w:rsidRPr="006D2B1A">
        <w:rPr>
          <w:rFonts w:ascii="Arial" w:hAnsi="Arial" w:cs="Arial"/>
          <w:b/>
          <w:sz w:val="22"/>
          <w:szCs w:val="22"/>
        </w:rPr>
        <w:t xml:space="preserve"> </w:t>
      </w:r>
      <w:r w:rsidR="00351A0A" w:rsidRPr="006D2B1A">
        <w:rPr>
          <w:rFonts w:ascii="Arial" w:hAnsi="Arial" w:cs="Arial"/>
          <w:sz w:val="22"/>
          <w:szCs w:val="22"/>
        </w:rPr>
        <w:t>Columbia, MO</w:t>
      </w:r>
    </w:p>
    <w:p w14:paraId="1D61CB81" w14:textId="77777777" w:rsidR="009755FC" w:rsidRPr="006D2B1A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BHS, Radiologic Science</w:t>
      </w:r>
      <w:r w:rsidR="00AE62F8" w:rsidRPr="006D2B1A">
        <w:rPr>
          <w:rFonts w:ascii="Arial" w:hAnsi="Arial" w:cs="Arial"/>
          <w:sz w:val="22"/>
          <w:szCs w:val="22"/>
        </w:rPr>
        <w:t>, Summa Cum Laude</w:t>
      </w:r>
    </w:p>
    <w:p w14:paraId="4BC8C910" w14:textId="77777777" w:rsidR="00285DE2" w:rsidRPr="006D2B1A" w:rsidRDefault="009755FC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Minor, Spanish</w:t>
      </w:r>
    </w:p>
    <w:p w14:paraId="70D6434D" w14:textId="77777777" w:rsidR="005506E6" w:rsidRPr="006D2B1A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6E0CEAA" w14:textId="77777777" w:rsidR="00285DE2" w:rsidRPr="006D2B1A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 w:rsidRPr="006D2B1A">
        <w:rPr>
          <w:rFonts w:ascii="Arial" w:hAnsi="Arial" w:cs="Arial"/>
          <w:b/>
          <w:i/>
          <w:szCs w:val="24"/>
        </w:rPr>
        <w:t>PROFESSIONAL EXPERIENCE</w:t>
      </w:r>
    </w:p>
    <w:p w14:paraId="128D94D0" w14:textId="5E471E5B" w:rsidR="007038C8" w:rsidRPr="006D2B1A" w:rsidRDefault="007038C8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iCs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23–present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b/>
          <w:bCs/>
          <w:iCs/>
          <w:sz w:val="22"/>
          <w:szCs w:val="22"/>
        </w:rPr>
        <w:t>NeoSoft, LLC</w:t>
      </w:r>
      <w:r w:rsidRPr="006D2B1A">
        <w:rPr>
          <w:rFonts w:ascii="Arial" w:hAnsi="Arial" w:cs="Arial"/>
          <w:iCs/>
          <w:sz w:val="22"/>
          <w:szCs w:val="22"/>
        </w:rPr>
        <w:t>, Pewaukee, WI</w:t>
      </w:r>
    </w:p>
    <w:p w14:paraId="626B5A42" w14:textId="696466F1" w:rsidR="007038C8" w:rsidRPr="006D2B1A" w:rsidRDefault="007038C8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iCs/>
          <w:sz w:val="22"/>
          <w:szCs w:val="22"/>
        </w:rPr>
      </w:pPr>
      <w:r w:rsidRPr="006D2B1A">
        <w:rPr>
          <w:rFonts w:ascii="Arial" w:hAnsi="Arial" w:cs="Arial"/>
          <w:iCs/>
          <w:sz w:val="22"/>
          <w:szCs w:val="22"/>
        </w:rPr>
        <w:tab/>
      </w:r>
      <w:r w:rsidRPr="006D2B1A">
        <w:rPr>
          <w:rFonts w:ascii="Arial" w:hAnsi="Arial" w:cs="Arial"/>
          <w:iCs/>
          <w:sz w:val="22"/>
          <w:szCs w:val="22"/>
        </w:rPr>
        <w:tab/>
      </w:r>
      <w:r w:rsidRPr="006D2B1A">
        <w:rPr>
          <w:rFonts w:ascii="Arial" w:hAnsi="Arial" w:cs="Arial"/>
          <w:iCs/>
          <w:sz w:val="22"/>
          <w:szCs w:val="22"/>
        </w:rPr>
        <w:tab/>
        <w:t>Data Scientist</w:t>
      </w:r>
    </w:p>
    <w:p w14:paraId="4BCE1C3E" w14:textId="27C66768" w:rsidR="007038C8" w:rsidRPr="006D2B1A" w:rsidRDefault="007038C8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iCs/>
          <w:sz w:val="22"/>
          <w:szCs w:val="22"/>
        </w:rPr>
      </w:pPr>
      <w:r w:rsidRPr="006D2B1A">
        <w:rPr>
          <w:rFonts w:ascii="Arial" w:hAnsi="Arial" w:cs="Arial"/>
          <w:iCs/>
          <w:sz w:val="22"/>
          <w:szCs w:val="22"/>
        </w:rPr>
        <w:tab/>
      </w:r>
      <w:r w:rsidRPr="006D2B1A">
        <w:rPr>
          <w:rFonts w:ascii="Arial" w:hAnsi="Arial" w:cs="Arial"/>
          <w:iCs/>
          <w:sz w:val="22"/>
          <w:szCs w:val="22"/>
        </w:rPr>
        <w:tab/>
      </w:r>
      <w:r w:rsidRPr="006D2B1A">
        <w:rPr>
          <w:rFonts w:ascii="Arial" w:hAnsi="Arial" w:cs="Arial"/>
          <w:iCs/>
          <w:sz w:val="22"/>
          <w:szCs w:val="22"/>
        </w:rPr>
        <w:tab/>
        <w:t>Role: Software development for cardiac MRI post-processing</w:t>
      </w:r>
    </w:p>
    <w:p w14:paraId="59654CF6" w14:textId="456D70CF" w:rsidR="00D904EC" w:rsidRPr="006D2B1A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7</w:t>
      </w:r>
      <w:r w:rsidR="00B70341" w:rsidRPr="006D2B1A">
        <w:rPr>
          <w:rFonts w:ascii="Arial" w:hAnsi="Arial" w:cs="Arial"/>
          <w:i/>
          <w:sz w:val="22"/>
          <w:szCs w:val="22"/>
        </w:rPr>
        <w:t>–</w:t>
      </w:r>
      <w:r w:rsidR="007038C8" w:rsidRPr="006D2B1A">
        <w:rPr>
          <w:rFonts w:ascii="Arial" w:hAnsi="Arial" w:cs="Arial"/>
          <w:i/>
          <w:sz w:val="22"/>
          <w:szCs w:val="22"/>
        </w:rPr>
        <w:t>2023</w:t>
      </w:r>
      <w:r w:rsidRPr="006D2B1A">
        <w:rPr>
          <w:rFonts w:ascii="Arial" w:hAnsi="Arial" w:cs="Arial"/>
          <w:i/>
          <w:sz w:val="22"/>
          <w:szCs w:val="22"/>
        </w:rPr>
        <w:tab/>
      </w:r>
      <w:r w:rsidR="00F234AD"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>University of Wisconsin – Madison</w:t>
      </w:r>
      <w:r w:rsidRPr="006D2B1A">
        <w:rPr>
          <w:rFonts w:ascii="Arial" w:hAnsi="Arial" w:cs="Arial"/>
          <w:sz w:val="22"/>
          <w:szCs w:val="22"/>
        </w:rPr>
        <w:t>, Madison, WI</w:t>
      </w:r>
    </w:p>
    <w:p w14:paraId="1E466737" w14:textId="77777777" w:rsidR="00D904EC" w:rsidRPr="006D2B1A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b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>Graduate Research Assistant, Cardiovascular MRI Research Group</w:t>
      </w:r>
    </w:p>
    <w:p w14:paraId="0DF26766" w14:textId="6315595C" w:rsidR="00D904EC" w:rsidRPr="006D2B1A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 xml:space="preserve">Focus: Advanced vascular imaging, post-processing, </w:t>
      </w:r>
      <w:r w:rsidR="00D0206B" w:rsidRPr="006D2B1A">
        <w:rPr>
          <w:rFonts w:ascii="Arial" w:hAnsi="Arial" w:cs="Arial"/>
          <w:sz w:val="22"/>
          <w:szCs w:val="22"/>
        </w:rPr>
        <w:t>vascular aging</w:t>
      </w:r>
    </w:p>
    <w:p w14:paraId="2775734C" w14:textId="77777777" w:rsidR="00D904EC" w:rsidRPr="006D2B1A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6</w:t>
      </w:r>
      <w:r w:rsidR="00B70341" w:rsidRPr="006D2B1A">
        <w:rPr>
          <w:rFonts w:ascii="Arial" w:hAnsi="Arial" w:cs="Arial"/>
          <w:i/>
          <w:sz w:val="22"/>
          <w:szCs w:val="22"/>
        </w:rPr>
        <w:t>–</w:t>
      </w:r>
      <w:r w:rsidRPr="006D2B1A">
        <w:rPr>
          <w:rFonts w:ascii="Arial" w:hAnsi="Arial" w:cs="Arial"/>
          <w:i/>
          <w:sz w:val="22"/>
          <w:szCs w:val="22"/>
        </w:rPr>
        <w:t>2017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>University of Missouri – Kansas City</w:t>
      </w:r>
      <w:r w:rsidRPr="006D2B1A">
        <w:rPr>
          <w:rFonts w:ascii="Arial" w:hAnsi="Arial" w:cs="Arial"/>
          <w:sz w:val="22"/>
          <w:szCs w:val="22"/>
        </w:rPr>
        <w:t>, Kansas City, MO</w:t>
      </w:r>
    </w:p>
    <w:p w14:paraId="5FD4E9C6" w14:textId="77777777" w:rsidR="00D904EC" w:rsidRPr="006D2B1A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b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>Undergraduate Research Assistant, Caruso Research Group</w:t>
      </w:r>
    </w:p>
    <w:p w14:paraId="06192F7E" w14:textId="77777777" w:rsidR="00D904EC" w:rsidRPr="006D2B1A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Focus: Semiconductor and ferroelectric production and testing</w:t>
      </w:r>
    </w:p>
    <w:p w14:paraId="0F3FB118" w14:textId="77777777" w:rsidR="00285DE2" w:rsidRPr="006D2B1A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5–2016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>Women’s and Children’s Hospital</w:t>
      </w:r>
      <w:r w:rsidR="00351A0A" w:rsidRPr="006D2B1A">
        <w:rPr>
          <w:rFonts w:ascii="Arial" w:hAnsi="Arial" w:cs="Arial"/>
          <w:sz w:val="22"/>
          <w:szCs w:val="22"/>
        </w:rPr>
        <w:t>,</w:t>
      </w:r>
      <w:r w:rsidR="00351A0A" w:rsidRPr="006D2B1A">
        <w:rPr>
          <w:rFonts w:ascii="Arial" w:hAnsi="Arial" w:cs="Arial"/>
          <w:b/>
          <w:sz w:val="22"/>
          <w:szCs w:val="22"/>
        </w:rPr>
        <w:t xml:space="preserve"> </w:t>
      </w:r>
      <w:r w:rsidR="00351A0A" w:rsidRPr="006D2B1A">
        <w:rPr>
          <w:rFonts w:ascii="Arial" w:hAnsi="Arial" w:cs="Arial"/>
          <w:sz w:val="22"/>
          <w:szCs w:val="22"/>
        </w:rPr>
        <w:t>Columbia, MO</w:t>
      </w:r>
    </w:p>
    <w:p w14:paraId="1979A1AA" w14:textId="77777777" w:rsidR="00351A0A" w:rsidRPr="006D2B1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Radiologic Technologist &amp; CT Technologist</w:t>
      </w:r>
    </w:p>
    <w:p w14:paraId="6A3BB638" w14:textId="77777777" w:rsidR="00351A0A" w:rsidRPr="006D2B1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4–2015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>University of Missouri Hospital</w:t>
      </w:r>
      <w:r w:rsidRPr="006D2B1A">
        <w:rPr>
          <w:rFonts w:ascii="Arial" w:hAnsi="Arial" w:cs="Arial"/>
          <w:sz w:val="22"/>
          <w:szCs w:val="22"/>
        </w:rPr>
        <w:t>,</w:t>
      </w:r>
      <w:r w:rsidRPr="006D2B1A">
        <w:rPr>
          <w:rFonts w:ascii="Arial" w:hAnsi="Arial" w:cs="Arial"/>
          <w:b/>
          <w:sz w:val="22"/>
          <w:szCs w:val="22"/>
        </w:rPr>
        <w:t xml:space="preserve"> </w:t>
      </w:r>
      <w:r w:rsidRPr="006D2B1A">
        <w:rPr>
          <w:rFonts w:ascii="Arial" w:hAnsi="Arial" w:cs="Arial"/>
          <w:sz w:val="22"/>
          <w:szCs w:val="22"/>
        </w:rPr>
        <w:t>Columbia, MO</w:t>
      </w:r>
    </w:p>
    <w:p w14:paraId="0FCA7CC8" w14:textId="77777777" w:rsidR="00351A0A" w:rsidRPr="006D2B1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Radiologic Technologist</w:t>
      </w:r>
    </w:p>
    <w:p w14:paraId="6621B07D" w14:textId="77777777" w:rsidR="00351A0A" w:rsidRPr="006D2B1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3–2014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>University of Missouri Hospital</w:t>
      </w:r>
      <w:r w:rsidRPr="006D2B1A">
        <w:rPr>
          <w:rFonts w:ascii="Arial" w:hAnsi="Arial" w:cs="Arial"/>
          <w:sz w:val="22"/>
          <w:szCs w:val="22"/>
        </w:rPr>
        <w:t>,</w:t>
      </w:r>
      <w:r w:rsidRPr="006D2B1A">
        <w:rPr>
          <w:rFonts w:ascii="Arial" w:hAnsi="Arial" w:cs="Arial"/>
          <w:b/>
          <w:sz w:val="22"/>
          <w:szCs w:val="22"/>
        </w:rPr>
        <w:t xml:space="preserve"> </w:t>
      </w:r>
      <w:r w:rsidRPr="006D2B1A">
        <w:rPr>
          <w:rFonts w:ascii="Arial" w:hAnsi="Arial" w:cs="Arial"/>
          <w:sz w:val="22"/>
          <w:szCs w:val="22"/>
        </w:rPr>
        <w:t>Columbia, MO</w:t>
      </w:r>
    </w:p>
    <w:p w14:paraId="357C8F37" w14:textId="77777777" w:rsidR="00946AD5" w:rsidRPr="006D2B1A" w:rsidRDefault="00351A0A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Radiologic Technologist Intern</w:t>
      </w:r>
    </w:p>
    <w:p w14:paraId="068F08BA" w14:textId="77777777" w:rsidR="005506E6" w:rsidRPr="006D2B1A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</w:p>
    <w:p w14:paraId="384E6F95" w14:textId="77777777" w:rsidR="009755FC" w:rsidRPr="006D2B1A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 w:rsidRPr="006D2B1A">
        <w:rPr>
          <w:rFonts w:ascii="Arial" w:hAnsi="Arial" w:cs="Arial"/>
          <w:b/>
          <w:i/>
          <w:szCs w:val="24"/>
        </w:rPr>
        <w:t>CERTIFICATIONS AND LICENSURE</w:t>
      </w:r>
    </w:p>
    <w:p w14:paraId="341B80D2" w14:textId="5C7321FE" w:rsidR="00E92CA0" w:rsidRPr="006D2B1A" w:rsidRDefault="00E92CA0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8–</w:t>
      </w:r>
      <w:r w:rsidR="004E4627" w:rsidRPr="006D2B1A">
        <w:rPr>
          <w:rFonts w:ascii="Arial" w:hAnsi="Arial" w:cs="Arial"/>
          <w:i/>
          <w:sz w:val="22"/>
          <w:szCs w:val="22"/>
        </w:rPr>
        <w:t>2023</w:t>
      </w:r>
      <w:r w:rsidR="00B70341" w:rsidRPr="006D2B1A">
        <w:rPr>
          <w:rFonts w:ascii="Arial" w:hAnsi="Arial" w:cs="Arial"/>
          <w:i/>
          <w:sz w:val="22"/>
          <w:szCs w:val="22"/>
        </w:rPr>
        <w:tab/>
      </w:r>
      <w:r w:rsidR="004E4627"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>ABR Part 1 Certification</w:t>
      </w:r>
      <w:r w:rsidRPr="006D2B1A">
        <w:rPr>
          <w:rFonts w:ascii="Arial" w:hAnsi="Arial" w:cs="Arial"/>
          <w:i/>
          <w:sz w:val="22"/>
          <w:szCs w:val="22"/>
        </w:rPr>
        <w:tab/>
      </w:r>
    </w:p>
    <w:p w14:paraId="1E29BC07" w14:textId="77777777" w:rsidR="009755FC" w:rsidRPr="006D2B1A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4</w:t>
      </w:r>
      <w:r w:rsidR="00B70341" w:rsidRPr="006D2B1A">
        <w:rPr>
          <w:rFonts w:ascii="Arial" w:hAnsi="Arial" w:cs="Arial"/>
          <w:i/>
          <w:sz w:val="22"/>
          <w:szCs w:val="22"/>
        </w:rPr>
        <w:t>–</w:t>
      </w:r>
      <w:r w:rsidRPr="006D2B1A">
        <w:rPr>
          <w:rFonts w:ascii="Arial" w:hAnsi="Arial" w:cs="Arial"/>
          <w:i/>
          <w:sz w:val="22"/>
          <w:szCs w:val="22"/>
        </w:rPr>
        <w:t>2017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>American Registry of Radiologic Technologists (ARRT) License</w:t>
      </w:r>
    </w:p>
    <w:p w14:paraId="421F13D0" w14:textId="77777777" w:rsidR="00CB375C" w:rsidRPr="006D2B1A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3</w:t>
      </w:r>
      <w:r w:rsidR="00B70341" w:rsidRPr="006D2B1A">
        <w:rPr>
          <w:rFonts w:ascii="Arial" w:hAnsi="Arial" w:cs="Arial"/>
          <w:i/>
          <w:sz w:val="22"/>
          <w:szCs w:val="22"/>
        </w:rPr>
        <w:t>–</w:t>
      </w:r>
      <w:r w:rsidRPr="006D2B1A">
        <w:rPr>
          <w:rFonts w:ascii="Arial" w:hAnsi="Arial" w:cs="Arial"/>
          <w:i/>
          <w:sz w:val="22"/>
          <w:szCs w:val="22"/>
        </w:rPr>
        <w:t>2017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Advanced Cardiac Life Support (ACLS) Certification</w:t>
      </w:r>
    </w:p>
    <w:p w14:paraId="3D47E00A" w14:textId="77777777" w:rsidR="0014635E" w:rsidRPr="006D2B1A" w:rsidRDefault="00CB375C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1</w:t>
      </w:r>
      <w:r w:rsidR="00B70341" w:rsidRPr="006D2B1A">
        <w:rPr>
          <w:rFonts w:ascii="Arial" w:hAnsi="Arial" w:cs="Arial"/>
          <w:i/>
          <w:sz w:val="22"/>
          <w:szCs w:val="22"/>
        </w:rPr>
        <w:t>–</w:t>
      </w:r>
      <w:r w:rsidRPr="006D2B1A">
        <w:rPr>
          <w:rFonts w:ascii="Arial" w:hAnsi="Arial" w:cs="Arial"/>
          <w:i/>
          <w:sz w:val="22"/>
          <w:szCs w:val="22"/>
        </w:rPr>
        <w:t>2017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>Basic Life Support (BLS) Certification</w:t>
      </w:r>
    </w:p>
    <w:p w14:paraId="096AB26F" w14:textId="77777777" w:rsidR="005506E6" w:rsidRPr="006D2B1A" w:rsidRDefault="005506E6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</w:p>
    <w:p w14:paraId="5D4BF4C9" w14:textId="77777777" w:rsidR="0014635E" w:rsidRPr="006D2B1A" w:rsidRDefault="0014635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6D2B1A">
        <w:rPr>
          <w:rFonts w:ascii="Arial" w:hAnsi="Arial" w:cs="Arial"/>
          <w:b/>
          <w:i/>
          <w:szCs w:val="24"/>
        </w:rPr>
        <w:t>AWARDS</w:t>
      </w:r>
      <w:r w:rsidR="00587E50" w:rsidRPr="006D2B1A">
        <w:rPr>
          <w:rFonts w:ascii="Arial" w:hAnsi="Arial" w:cs="Arial"/>
          <w:b/>
          <w:i/>
          <w:szCs w:val="24"/>
        </w:rPr>
        <w:t xml:space="preserve"> AND HONORS</w:t>
      </w:r>
    </w:p>
    <w:p w14:paraId="68BCD482" w14:textId="7320B403" w:rsidR="00DB7554" w:rsidRPr="006D2B1A" w:rsidRDefault="00DB7554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/>
          <w:sz w:val="22"/>
          <w:szCs w:val="22"/>
        </w:rPr>
      </w:pPr>
      <w:r w:rsidRPr="006D2B1A">
        <w:rPr>
          <w:rFonts w:ascii="Arial" w:hAnsi="Arial" w:cs="Arial"/>
          <w:iCs/>
          <w:sz w:val="22"/>
          <w:szCs w:val="22"/>
        </w:rPr>
        <w:t>2022</w:t>
      </w:r>
      <w:r w:rsidRPr="006D2B1A">
        <w:rPr>
          <w:rFonts w:ascii="Arial" w:hAnsi="Arial" w:cs="Arial"/>
          <w:iCs/>
          <w:sz w:val="22"/>
          <w:szCs w:val="22"/>
        </w:rPr>
        <w:tab/>
      </w:r>
      <w:r w:rsidRPr="006D2B1A">
        <w:rPr>
          <w:rFonts w:ascii="Arial" w:hAnsi="Arial" w:cs="Arial"/>
          <w:i/>
          <w:sz w:val="22"/>
          <w:szCs w:val="22"/>
        </w:rPr>
        <w:tab/>
        <w:t>Magnetic Resonance in Medicine</w:t>
      </w:r>
      <w:r w:rsidRPr="006D2B1A">
        <w:rPr>
          <w:rFonts w:ascii="Arial" w:hAnsi="Arial" w:cs="Arial"/>
          <w:iCs/>
          <w:sz w:val="22"/>
          <w:szCs w:val="22"/>
        </w:rPr>
        <w:t xml:space="preserve"> Cover Image, Volume 67, Issue 5.</w:t>
      </w:r>
    </w:p>
    <w:p w14:paraId="45FAA028" w14:textId="5A2C18B6" w:rsidR="00811E71" w:rsidRPr="006D2B1A" w:rsidRDefault="00811E71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lastRenderedPageBreak/>
        <w:t>2022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Cs/>
          <w:sz w:val="22"/>
          <w:szCs w:val="22"/>
        </w:rPr>
        <w:t>Trainee Stipend; International Society for Magnetic Resonance in Medicine.</w:t>
      </w:r>
    </w:p>
    <w:p w14:paraId="3ADEEFE7" w14:textId="77777777" w:rsidR="0011299F" w:rsidRPr="006D2B1A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21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15A654CD" w14:textId="77777777" w:rsidR="0011299F" w:rsidRPr="006D2B1A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20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05B4773C" w14:textId="6DFDFA29" w:rsidR="004F43BE" w:rsidRPr="006D2B1A" w:rsidRDefault="004F43B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20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Cs/>
          <w:sz w:val="22"/>
          <w:szCs w:val="22"/>
        </w:rPr>
        <w:t xml:space="preserve">ASNR Certificate of Merit; </w:t>
      </w:r>
      <w:r w:rsidRPr="006D2B1A">
        <w:rPr>
          <w:rFonts w:ascii="Arial" w:hAnsi="Arial" w:cs="Arial"/>
          <w:i/>
          <w:sz w:val="22"/>
          <w:szCs w:val="22"/>
        </w:rPr>
        <w:t>Venous Mapping of Vascular Malformations using Cranial 4D Flow MRI</w:t>
      </w:r>
      <w:r w:rsidRPr="006D2B1A">
        <w:rPr>
          <w:rFonts w:ascii="Arial" w:hAnsi="Arial" w:cs="Arial"/>
          <w:iCs/>
          <w:sz w:val="22"/>
          <w:szCs w:val="22"/>
        </w:rPr>
        <w:t xml:space="preserve">; </w:t>
      </w:r>
      <w:r w:rsidR="00605BEB" w:rsidRPr="006D2B1A">
        <w:rPr>
          <w:rFonts w:ascii="Arial" w:hAnsi="Arial" w:cs="Arial"/>
          <w:iCs/>
          <w:sz w:val="22"/>
          <w:szCs w:val="22"/>
        </w:rPr>
        <w:t>ASNR 2020</w:t>
      </w:r>
      <w:r w:rsidRPr="006D2B1A">
        <w:rPr>
          <w:rFonts w:ascii="Arial" w:hAnsi="Arial" w:cs="Arial"/>
          <w:iCs/>
          <w:sz w:val="22"/>
          <w:szCs w:val="22"/>
        </w:rPr>
        <w:t>; Educational Exhibit.</w:t>
      </w:r>
    </w:p>
    <w:p w14:paraId="57A2E8D3" w14:textId="2EAC2519" w:rsidR="00592DDA" w:rsidRPr="006D2B1A" w:rsidRDefault="00592DDA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9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Cs/>
          <w:sz w:val="22"/>
          <w:szCs w:val="22"/>
        </w:rPr>
        <w:t xml:space="preserve">RSNA Certificate of Merit; </w:t>
      </w:r>
      <w:r w:rsidRPr="006D2B1A">
        <w:rPr>
          <w:rStyle w:val="Title1"/>
          <w:rFonts w:ascii="Arial" w:hAnsi="Arial" w:cs="Arial"/>
          <w:i/>
          <w:iCs/>
          <w:sz w:val="22"/>
          <w:szCs w:val="22"/>
          <w:shd w:val="clear" w:color="auto" w:fill="FFFFFF"/>
        </w:rPr>
        <w:t>MR Alphabet Soup: Understanding the Principles of Common Magnetic Resonance Abbreviations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RSNA 2019; Educational Exhibit</w:t>
      </w:r>
    </w:p>
    <w:p w14:paraId="290FF4D2" w14:textId="079F4F5E" w:rsidR="0011299F" w:rsidRPr="006D2B1A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9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Research Travel Award; Vilas Student Research Grant Competition.</w:t>
      </w:r>
    </w:p>
    <w:p w14:paraId="642FE68B" w14:textId="2A4A6B60" w:rsidR="0011299F" w:rsidRPr="006D2B1A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9</w:t>
      </w:r>
      <w:r w:rsidRPr="006D2B1A">
        <w:rPr>
          <w:rFonts w:ascii="Arial" w:hAnsi="Arial" w:cs="Arial"/>
          <w:sz w:val="22"/>
          <w:szCs w:val="22"/>
        </w:rPr>
        <w:t xml:space="preserve"> 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 xml:space="preserve">ISMRM Magna Cum Laude Merit Award; </w:t>
      </w:r>
      <w:r w:rsidRPr="006D2B1A">
        <w:rPr>
          <w:rFonts w:ascii="Arial" w:hAnsi="Arial" w:cs="Arial"/>
          <w:i/>
          <w:sz w:val="22"/>
          <w:szCs w:val="22"/>
        </w:rPr>
        <w:t>Pulsatility and Resistivity Indices in Mesenteric Vasculature in Patients Suspected of Chronic Mesenteric Ischemia using 4D Flow MRI</w:t>
      </w:r>
      <w:r w:rsidRPr="006D2B1A">
        <w:rPr>
          <w:rFonts w:ascii="Arial" w:hAnsi="Arial" w:cs="Arial"/>
          <w:sz w:val="22"/>
          <w:szCs w:val="22"/>
        </w:rPr>
        <w:t>, I</w:t>
      </w:r>
      <w:r w:rsidR="00592DDA" w:rsidRPr="006D2B1A">
        <w:rPr>
          <w:rFonts w:ascii="Arial" w:hAnsi="Arial" w:cs="Arial"/>
          <w:sz w:val="22"/>
          <w:szCs w:val="22"/>
        </w:rPr>
        <w:t>SMRM</w:t>
      </w:r>
      <w:r w:rsidRPr="006D2B1A">
        <w:rPr>
          <w:rFonts w:ascii="Arial" w:hAnsi="Arial" w:cs="Arial"/>
          <w:sz w:val="22"/>
          <w:szCs w:val="22"/>
        </w:rPr>
        <w:t xml:space="preserve"> 2019. Pancreas/GI Poster Session</w:t>
      </w:r>
      <w:r w:rsidR="00592DDA" w:rsidRPr="006D2B1A">
        <w:rPr>
          <w:rFonts w:ascii="Arial" w:hAnsi="Arial" w:cs="Arial"/>
          <w:sz w:val="22"/>
          <w:szCs w:val="22"/>
        </w:rPr>
        <w:t>.</w:t>
      </w:r>
    </w:p>
    <w:p w14:paraId="1CAC3C90" w14:textId="04060B62" w:rsidR="005506E6" w:rsidRPr="006D2B1A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8</w:t>
      </w:r>
      <w:r w:rsidRPr="006D2B1A">
        <w:rPr>
          <w:rFonts w:ascii="Arial" w:hAnsi="Arial" w:cs="Arial"/>
          <w:sz w:val="22"/>
          <w:szCs w:val="22"/>
        </w:rPr>
        <w:t xml:space="preserve"> 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ISMRM Summa Cum Laude Merit Award;</w:t>
      </w:r>
      <w:r w:rsidR="004F43BE" w:rsidRPr="006D2B1A">
        <w:rPr>
          <w:rFonts w:ascii="Arial" w:hAnsi="Arial" w:cs="Arial"/>
          <w:sz w:val="22"/>
          <w:szCs w:val="22"/>
        </w:rPr>
        <w:t xml:space="preserve"> </w:t>
      </w:r>
      <w:r w:rsidRPr="006D2B1A">
        <w:rPr>
          <w:rFonts w:ascii="Arial" w:hAnsi="Arial" w:cs="Arial"/>
          <w:i/>
          <w:sz w:val="22"/>
          <w:szCs w:val="22"/>
        </w:rPr>
        <w:t>Non-Invasive Assessment of Mesenteric Hemodynamics with 4D flow MRI</w:t>
      </w:r>
      <w:r w:rsidRPr="006D2B1A">
        <w:rPr>
          <w:rFonts w:ascii="Arial" w:hAnsi="Arial" w:cs="Arial"/>
          <w:sz w:val="22"/>
          <w:szCs w:val="22"/>
        </w:rPr>
        <w:t xml:space="preserve">, </w:t>
      </w:r>
      <w:r w:rsidR="00592DDA" w:rsidRPr="006D2B1A">
        <w:rPr>
          <w:rFonts w:ascii="Arial" w:hAnsi="Arial" w:cs="Arial"/>
          <w:sz w:val="22"/>
          <w:szCs w:val="22"/>
        </w:rPr>
        <w:t>ISMRM</w:t>
      </w:r>
      <w:r w:rsidRPr="006D2B1A">
        <w:rPr>
          <w:rFonts w:ascii="Arial" w:hAnsi="Arial" w:cs="Arial"/>
          <w:sz w:val="22"/>
          <w:szCs w:val="22"/>
        </w:rPr>
        <w:t xml:space="preserve"> 2018. Body: Liver Poster Session</w:t>
      </w:r>
      <w:r w:rsidR="00592DDA" w:rsidRPr="006D2B1A">
        <w:rPr>
          <w:rFonts w:ascii="Arial" w:hAnsi="Arial" w:cs="Arial"/>
          <w:sz w:val="22"/>
          <w:szCs w:val="22"/>
        </w:rPr>
        <w:t>.</w:t>
      </w:r>
    </w:p>
    <w:p w14:paraId="169C2087" w14:textId="77777777" w:rsidR="0014635E" w:rsidRPr="006D2B1A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</w:p>
    <w:p w14:paraId="7E98A811" w14:textId="77777777" w:rsidR="00F234AD" w:rsidRPr="006D2B1A" w:rsidRDefault="00F234AD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6D2B1A">
        <w:rPr>
          <w:rFonts w:ascii="Arial" w:hAnsi="Arial" w:cs="Arial"/>
          <w:b/>
          <w:i/>
          <w:szCs w:val="24"/>
        </w:rPr>
        <w:t>INDEPENDENT FUNDING</w:t>
      </w:r>
    </w:p>
    <w:p w14:paraId="417489E3" w14:textId="77777777" w:rsidR="00497C25" w:rsidRPr="006D2B1A" w:rsidRDefault="00F234AD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</w:t>
      </w:r>
      <w:r w:rsidR="00B70341" w:rsidRPr="006D2B1A">
        <w:rPr>
          <w:rFonts w:ascii="Arial" w:hAnsi="Arial" w:cs="Arial"/>
          <w:i/>
          <w:sz w:val="22"/>
          <w:szCs w:val="22"/>
        </w:rPr>
        <w:t>21–2023</w:t>
      </w:r>
      <w:r w:rsidRPr="006D2B1A">
        <w:rPr>
          <w:rFonts w:ascii="Arial" w:hAnsi="Arial" w:cs="Arial"/>
          <w:iCs/>
          <w:sz w:val="22"/>
          <w:szCs w:val="22"/>
        </w:rPr>
        <w:tab/>
        <w:t>National Institute on Aging F31 Predoctoral Fellowship: “Multi-Parametric Imaging of Systemic Cardiovascular and Cerebrovascular Health in Alzheimer’s Disease”,</w:t>
      </w:r>
      <w:r w:rsidR="0014635E" w:rsidRPr="006D2B1A">
        <w:rPr>
          <w:rFonts w:ascii="Arial" w:hAnsi="Arial" w:cs="Arial"/>
          <w:iCs/>
          <w:sz w:val="22"/>
          <w:szCs w:val="22"/>
        </w:rPr>
        <w:t xml:space="preserve"> NIA F31AG071183, $69,653</w:t>
      </w:r>
    </w:p>
    <w:p w14:paraId="2EDAB118" w14:textId="77777777" w:rsidR="005506E6" w:rsidRPr="006D2B1A" w:rsidRDefault="005506E6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</w:p>
    <w:p w14:paraId="16C8A137" w14:textId="2E2ACB94" w:rsidR="00C80842" w:rsidRPr="006D2B1A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6D2B1A">
        <w:rPr>
          <w:rFonts w:ascii="Arial" w:hAnsi="Arial" w:cs="Arial"/>
          <w:b/>
          <w:i/>
          <w:szCs w:val="24"/>
        </w:rPr>
        <w:t>PUBLICATIONS</w:t>
      </w:r>
    </w:p>
    <w:p w14:paraId="7C76498F" w14:textId="6EE57940" w:rsidR="00B26C4A" w:rsidRDefault="00B26C4A" w:rsidP="00274F99">
      <w:pPr>
        <w:numPr>
          <w:ilvl w:val="0"/>
          <w:numId w:val="41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Wieben, O., </w:t>
      </w:r>
      <w:r w:rsidRPr="00B26C4A"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Corrado, P. A., &amp; Johnson, K. M (2023). Four-Dimensional Flow MR Imaging: Technique and Advances. </w:t>
      </w:r>
      <w:r>
        <w:rPr>
          <w:rFonts w:ascii="Arial" w:hAnsi="Arial" w:cs="Arial"/>
          <w:i/>
          <w:iCs/>
          <w:sz w:val="22"/>
          <w:szCs w:val="22"/>
        </w:rPr>
        <w:t>Magnetic Resonance Imaging Clinics</w:t>
      </w:r>
      <w:r>
        <w:rPr>
          <w:rFonts w:ascii="Arial" w:hAnsi="Arial" w:cs="Arial"/>
          <w:sz w:val="22"/>
          <w:szCs w:val="22"/>
        </w:rPr>
        <w:t>. 10.1016/j.mric.2023.05.003.</w:t>
      </w:r>
    </w:p>
    <w:p w14:paraId="5E6653AF" w14:textId="7B516400" w:rsidR="00274F99" w:rsidRPr="006D2B1A" w:rsidRDefault="00274F99" w:rsidP="00274F99">
      <w:pPr>
        <w:numPr>
          <w:ilvl w:val="0"/>
          <w:numId w:val="41"/>
        </w:numPr>
        <w:spacing w:after="90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 xml:space="preserve">Huang, A., </w:t>
      </w:r>
      <w:r w:rsidRPr="006D2B1A">
        <w:rPr>
          <w:rFonts w:ascii="Arial" w:hAnsi="Arial" w:cs="Arial"/>
          <w:b/>
          <w:bCs/>
          <w:sz w:val="22"/>
          <w:szCs w:val="22"/>
        </w:rPr>
        <w:t>Roberts, G. S.</w:t>
      </w:r>
      <w:r w:rsidRPr="006D2B1A">
        <w:rPr>
          <w:rFonts w:ascii="Arial" w:hAnsi="Arial" w:cs="Arial"/>
          <w:sz w:val="22"/>
          <w:szCs w:val="22"/>
        </w:rPr>
        <w:t xml:space="preserve">, Reeder, S. B., &amp; Oechtering, T. H. (2023). Reference Values for 4D Flow Magnetic Resonance Imaging of the Portal Venous System. </w:t>
      </w:r>
      <w:r w:rsidRPr="006D2B1A">
        <w:rPr>
          <w:rFonts w:ascii="Arial" w:hAnsi="Arial" w:cs="Arial"/>
          <w:i/>
          <w:iCs/>
          <w:sz w:val="22"/>
          <w:szCs w:val="22"/>
        </w:rPr>
        <w:t xml:space="preserve">Abdominal Radiology. 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>10.1007/s00261-023-03892-3.</w:t>
      </w:r>
    </w:p>
    <w:p w14:paraId="55A2B77F" w14:textId="5702E87E" w:rsidR="00274F99" w:rsidRPr="006D2B1A" w:rsidRDefault="00274F99" w:rsidP="00274F99">
      <w:pPr>
        <w:pStyle w:val="ListParagraph"/>
        <w:numPr>
          <w:ilvl w:val="0"/>
          <w:numId w:val="41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 xml:space="preserve">Carter, K. J., Ward, A. T., Kellawan, J. M., Harrell, J. W., Peltonen, G. L., </w:t>
      </w:r>
      <w:r w:rsidRPr="006D2B1A">
        <w:rPr>
          <w:rFonts w:ascii="Arial" w:hAnsi="Arial" w:cs="Arial"/>
          <w:b/>
          <w:bCs/>
          <w:sz w:val="22"/>
          <w:szCs w:val="22"/>
        </w:rPr>
        <w:t>Roberts, G. S.</w:t>
      </w:r>
      <w:r w:rsidRPr="006D2B1A">
        <w:rPr>
          <w:rFonts w:ascii="Arial" w:hAnsi="Arial" w:cs="Arial"/>
          <w:sz w:val="22"/>
          <w:szCs w:val="22"/>
        </w:rPr>
        <w:t xml:space="preserve">, Al-Subu, A., Hagen, S. A., Serlin, R. C., Eldridge, M., Wieben, O., &amp; Schrage, W. G. (2023). Reduced Resting Macrovascular and Microvascular Cerebral Blood Flow in Young Adults with Metabolic Syndrome: Exploring Mechanisms. </w:t>
      </w:r>
      <w:r w:rsidRPr="006D2B1A">
        <w:rPr>
          <w:rFonts w:ascii="Arial" w:hAnsi="Arial" w:cs="Arial"/>
          <w:i/>
          <w:iCs/>
          <w:sz w:val="22"/>
          <w:szCs w:val="22"/>
        </w:rPr>
        <w:t xml:space="preserve">Journal of Applied Physiology. </w:t>
      </w:r>
      <w:hyperlink r:id="rId8" w:history="1">
        <w:r w:rsidRPr="006D2B1A">
          <w:rPr>
            <w:rStyle w:val="Hyperlink"/>
            <w:rFonts w:ascii="Arial" w:hAnsi="Arial" w:cs="Arial"/>
            <w:color w:val="auto"/>
            <w:sz w:val="22"/>
            <w:szCs w:val="22"/>
            <w:u w:val="none"/>
            <w:shd w:val="clear" w:color="auto" w:fill="FFFFFF"/>
          </w:rPr>
          <w:t>10.1113/JP281975</w:t>
        </w:r>
      </w:hyperlink>
    </w:p>
    <w:p w14:paraId="691FE73A" w14:textId="162C2AF4" w:rsidR="007E734C" w:rsidRPr="006D2B1A" w:rsidRDefault="00BE6704" w:rsidP="007E734C">
      <w:pPr>
        <w:numPr>
          <w:ilvl w:val="0"/>
          <w:numId w:val="41"/>
        </w:numPr>
        <w:spacing w:after="90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b/>
          <w:bCs/>
          <w:sz w:val="22"/>
          <w:szCs w:val="22"/>
        </w:rPr>
        <w:t>Roberts, G. S.</w:t>
      </w:r>
      <w:r w:rsidRPr="006D2B1A">
        <w:rPr>
          <w:rFonts w:ascii="Arial" w:hAnsi="Arial" w:cs="Arial"/>
          <w:sz w:val="22"/>
          <w:szCs w:val="22"/>
        </w:rPr>
        <w:t xml:space="preserve">, Peret, A., Koscik, R. L., Jonaitis, E. M., </w:t>
      </w:r>
      <w:r w:rsidR="007E734C" w:rsidRPr="006D2B1A">
        <w:rPr>
          <w:rFonts w:ascii="Arial" w:hAnsi="Arial" w:cs="Arial"/>
          <w:sz w:val="22"/>
          <w:szCs w:val="22"/>
        </w:rPr>
        <w:t xml:space="preserve">Hoffman, C. A., </w:t>
      </w:r>
      <w:r w:rsidRPr="006D2B1A">
        <w:rPr>
          <w:rFonts w:ascii="Arial" w:hAnsi="Arial" w:cs="Arial"/>
          <w:sz w:val="22"/>
          <w:szCs w:val="22"/>
        </w:rPr>
        <w:t>Rivera-Rivera, L. A., Cody, K. A., Rowley, H. A., Johnson, S. C., Wieben, O., Johnson, K. M., &amp; Eisenmenger, L. B</w:t>
      </w:r>
      <w:r w:rsidR="00274F99" w:rsidRPr="006D2B1A">
        <w:rPr>
          <w:rFonts w:ascii="Arial" w:hAnsi="Arial" w:cs="Arial"/>
          <w:sz w:val="22"/>
          <w:szCs w:val="22"/>
        </w:rPr>
        <w:t xml:space="preserve"> (2023)</w:t>
      </w:r>
      <w:r w:rsidRPr="006D2B1A">
        <w:rPr>
          <w:rFonts w:ascii="Arial" w:hAnsi="Arial" w:cs="Arial"/>
          <w:sz w:val="22"/>
          <w:szCs w:val="22"/>
        </w:rPr>
        <w:t xml:space="preserve">. Normative Cerebral </w:t>
      </w:r>
      <w:r w:rsidR="007E734C" w:rsidRPr="006D2B1A">
        <w:rPr>
          <w:rFonts w:ascii="Arial" w:hAnsi="Arial" w:cs="Arial"/>
          <w:sz w:val="22"/>
          <w:szCs w:val="22"/>
        </w:rPr>
        <w:t>Hemodynamics</w:t>
      </w:r>
      <w:r w:rsidRPr="006D2B1A">
        <w:rPr>
          <w:rFonts w:ascii="Arial" w:hAnsi="Arial" w:cs="Arial"/>
          <w:sz w:val="22"/>
          <w:szCs w:val="22"/>
        </w:rPr>
        <w:t xml:space="preserve"> in </w:t>
      </w:r>
      <w:r w:rsidR="007E734C" w:rsidRPr="006D2B1A">
        <w:rPr>
          <w:rFonts w:ascii="Arial" w:hAnsi="Arial" w:cs="Arial"/>
          <w:sz w:val="22"/>
          <w:szCs w:val="22"/>
        </w:rPr>
        <w:t>Middle-Aged and</w:t>
      </w:r>
      <w:r w:rsidRPr="006D2B1A">
        <w:rPr>
          <w:rFonts w:ascii="Arial" w:hAnsi="Arial" w:cs="Arial"/>
          <w:sz w:val="22"/>
          <w:szCs w:val="22"/>
        </w:rPr>
        <w:t xml:space="preserve"> Older Adults using 4D Flow MRI</w:t>
      </w:r>
      <w:r w:rsidR="007E734C" w:rsidRPr="006D2B1A">
        <w:rPr>
          <w:rFonts w:ascii="Arial" w:hAnsi="Arial" w:cs="Arial"/>
          <w:sz w:val="22"/>
          <w:szCs w:val="22"/>
        </w:rPr>
        <w:t>: Initial Analysis of Vascular Aging</w:t>
      </w:r>
      <w:r w:rsidRPr="006D2B1A">
        <w:rPr>
          <w:rFonts w:ascii="Arial" w:hAnsi="Arial" w:cs="Arial"/>
          <w:sz w:val="22"/>
          <w:szCs w:val="22"/>
        </w:rPr>
        <w:t xml:space="preserve">. </w:t>
      </w:r>
      <w:r w:rsidRPr="006D2B1A">
        <w:rPr>
          <w:rFonts w:ascii="Arial" w:hAnsi="Arial" w:cs="Arial"/>
          <w:i/>
          <w:iCs/>
          <w:sz w:val="22"/>
          <w:szCs w:val="22"/>
        </w:rPr>
        <w:t>Radiology</w:t>
      </w:r>
      <w:r w:rsidRPr="006D2B1A">
        <w:rPr>
          <w:rFonts w:ascii="Arial" w:hAnsi="Arial" w:cs="Arial"/>
          <w:sz w:val="22"/>
          <w:szCs w:val="22"/>
        </w:rPr>
        <w:t xml:space="preserve">. </w:t>
      </w:r>
      <w:r w:rsidR="00274F99" w:rsidRPr="006D2B1A">
        <w:rPr>
          <w:rFonts w:ascii="Arial" w:hAnsi="Arial" w:cs="Arial"/>
          <w:sz w:val="22"/>
          <w:szCs w:val="22"/>
          <w:shd w:val="clear" w:color="auto" w:fill="FFFFFF"/>
        </w:rPr>
        <w:t>10.1148/radiol.222685.</w:t>
      </w:r>
    </w:p>
    <w:p w14:paraId="4BB40036" w14:textId="259DFD52" w:rsidR="00BE6704" w:rsidRPr="006D2B1A" w:rsidRDefault="00BE6704" w:rsidP="00BE6704">
      <w:pPr>
        <w:numPr>
          <w:ilvl w:val="0"/>
          <w:numId w:val="41"/>
        </w:numPr>
        <w:spacing w:after="90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b/>
          <w:bCs/>
          <w:sz w:val="22"/>
          <w:szCs w:val="22"/>
        </w:rPr>
        <w:t>Roberts, G. S.*</w:t>
      </w:r>
      <w:r w:rsidRPr="006D2B1A">
        <w:rPr>
          <w:rFonts w:ascii="Arial" w:hAnsi="Arial" w:cs="Arial"/>
          <w:sz w:val="22"/>
          <w:szCs w:val="22"/>
        </w:rPr>
        <w:t>, Hoffman, C. A.*, Rivera-Rivera, L. A., Berman, S. E., Eisenmenger, L. B., &amp; Wieben, O</w:t>
      </w:r>
      <w:r w:rsidR="00274F99" w:rsidRPr="006D2B1A">
        <w:rPr>
          <w:rFonts w:ascii="Arial" w:hAnsi="Arial" w:cs="Arial"/>
          <w:sz w:val="22"/>
          <w:szCs w:val="22"/>
        </w:rPr>
        <w:t>.</w:t>
      </w:r>
      <w:r w:rsidRPr="006D2B1A">
        <w:rPr>
          <w:rFonts w:ascii="Arial" w:hAnsi="Arial" w:cs="Arial"/>
          <w:sz w:val="22"/>
          <w:szCs w:val="22"/>
        </w:rPr>
        <w:t xml:space="preserve"> (2023). Automated Hemodynamic Assessment for Cranial 4D Flow MRI.</w:t>
      </w:r>
      <w:r w:rsidRPr="006D2B1A">
        <w:rPr>
          <w:rFonts w:ascii="Arial" w:hAnsi="Arial" w:cs="Arial"/>
          <w:i/>
          <w:iCs/>
          <w:sz w:val="22"/>
          <w:szCs w:val="22"/>
        </w:rPr>
        <w:t xml:space="preserve"> Magnetic Resonance Imaging</w:t>
      </w:r>
      <w:r w:rsidRPr="006D2B1A">
        <w:rPr>
          <w:rFonts w:ascii="Arial" w:hAnsi="Arial" w:cs="Arial"/>
          <w:sz w:val="22"/>
          <w:szCs w:val="22"/>
        </w:rPr>
        <w:t xml:space="preserve">. </w:t>
      </w:r>
      <w:r w:rsidRPr="006D2B1A">
        <w:rPr>
          <w:rFonts w:ascii="Arial" w:hAnsi="Arial" w:cs="Arial"/>
          <w:noProof/>
          <w:sz w:val="22"/>
          <w:szCs w:val="22"/>
        </w:rPr>
        <w:t xml:space="preserve">10.1016/j.mri.2022.12.016. </w:t>
      </w:r>
      <w:r w:rsidRPr="006D2B1A">
        <w:rPr>
          <w:rFonts w:ascii="Arial" w:hAnsi="Arial" w:cs="Arial"/>
          <w:sz w:val="22"/>
          <w:szCs w:val="22"/>
        </w:rPr>
        <w:t xml:space="preserve">*Authors contributed equally to this work. </w:t>
      </w:r>
    </w:p>
    <w:p w14:paraId="4CC8C492" w14:textId="41BDEC9B" w:rsidR="00274F99" w:rsidRPr="006D2B1A" w:rsidRDefault="00274F99" w:rsidP="00274F99">
      <w:pPr>
        <w:pStyle w:val="ListParagraph"/>
        <w:numPr>
          <w:ilvl w:val="0"/>
          <w:numId w:val="41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 xml:space="preserve">Eisenmenger, L. B.*, Peret, A.*, </w:t>
      </w:r>
      <w:r w:rsidRPr="006D2B1A">
        <w:rPr>
          <w:rFonts w:ascii="Arial" w:hAnsi="Arial" w:cs="Arial"/>
          <w:b/>
          <w:bCs/>
          <w:sz w:val="22"/>
          <w:szCs w:val="22"/>
        </w:rPr>
        <w:t>Roberts, G. S.</w:t>
      </w:r>
      <w:r w:rsidRPr="006D2B1A">
        <w:rPr>
          <w:rFonts w:ascii="Arial" w:hAnsi="Arial" w:cs="Arial"/>
          <w:sz w:val="22"/>
          <w:szCs w:val="22"/>
        </w:rPr>
        <w:t xml:space="preserve">, Spahic, A., Tang, C., Kuner, A., Grayev, A., Field, A., Rowley, H. A., &amp; Kennedy, T. (2023). When Less is More: FAST MR Protocols for Neuroradiology. </w:t>
      </w:r>
      <w:r w:rsidRPr="006D2B1A">
        <w:rPr>
          <w:rFonts w:ascii="Arial" w:hAnsi="Arial" w:cs="Arial"/>
          <w:i/>
          <w:iCs/>
          <w:sz w:val="22"/>
          <w:szCs w:val="22"/>
        </w:rPr>
        <w:t>Radiographics.</w:t>
      </w:r>
      <w:r w:rsidRPr="006D2B1A">
        <w:rPr>
          <w:rFonts w:ascii="Arial" w:hAnsi="Arial" w:cs="Arial"/>
          <w:sz w:val="22"/>
          <w:szCs w:val="22"/>
        </w:rPr>
        <w:t xml:space="preserve"> </w:t>
      </w:r>
      <w:hyperlink r:id="rId9" w:history="1">
        <w:r w:rsidRPr="006D2B1A">
          <w:rPr>
            <w:rStyle w:val="Hyperlink"/>
            <w:rFonts w:ascii="Arial" w:hAnsi="Arial" w:cs="Arial"/>
            <w:color w:val="auto"/>
            <w:sz w:val="22"/>
            <w:szCs w:val="22"/>
            <w:u w:val="none"/>
            <w:shd w:val="clear" w:color="auto" w:fill="FFFFFF"/>
          </w:rPr>
          <w:t>doi.org/10.1148/rg.220147</w:t>
        </w:r>
      </w:hyperlink>
      <w:r w:rsidRPr="006D2B1A">
        <w:rPr>
          <w:rFonts w:ascii="Arial" w:hAnsi="Arial" w:cs="Arial"/>
          <w:sz w:val="22"/>
          <w:szCs w:val="22"/>
        </w:rPr>
        <w:t xml:space="preserve">. *Authors contributed equally to this work. </w:t>
      </w:r>
    </w:p>
    <w:p w14:paraId="5CD5244C" w14:textId="6C017A90" w:rsidR="00BE6704" w:rsidRPr="006D2B1A" w:rsidRDefault="00BE6704" w:rsidP="00BE6704">
      <w:pPr>
        <w:widowControl/>
        <w:numPr>
          <w:ilvl w:val="0"/>
          <w:numId w:val="41"/>
        </w:numPr>
        <w:spacing w:after="90"/>
        <w:jc w:val="both"/>
        <w:rPr>
          <w:rFonts w:ascii="Arial" w:hAnsi="Arial" w:cs="Arial"/>
          <w:i/>
          <w:iCs/>
          <w:snapToGrid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>Eisenmenger, L.</w:t>
      </w:r>
      <w:r w:rsidRPr="006D2B1A">
        <w:rPr>
          <w:rFonts w:ascii="Arial" w:hAnsi="Arial" w:cs="Arial"/>
          <w:i/>
          <w:iCs/>
          <w:snapToGrid/>
          <w:sz w:val="22"/>
          <w:szCs w:val="22"/>
        </w:rPr>
        <w:t xml:space="preserve"> </w:t>
      </w:r>
      <w:r w:rsidRPr="006D2B1A">
        <w:rPr>
          <w:rFonts w:ascii="Arial" w:hAnsi="Arial" w:cs="Arial"/>
          <w:snapToGrid/>
          <w:sz w:val="22"/>
          <w:szCs w:val="22"/>
        </w:rPr>
        <w:t xml:space="preserve">B.*, Peret, A.*, Famakin, B. M., Spahic, A., </w:t>
      </w:r>
      <w:r w:rsidRPr="006D2B1A">
        <w:rPr>
          <w:rFonts w:ascii="Arial" w:hAnsi="Arial" w:cs="Arial"/>
          <w:b/>
          <w:bCs/>
          <w:snapToGrid/>
          <w:sz w:val="22"/>
          <w:szCs w:val="22"/>
        </w:rPr>
        <w:t>Roberts, G. S.</w:t>
      </w:r>
      <w:r w:rsidRPr="006D2B1A">
        <w:rPr>
          <w:rFonts w:ascii="Arial" w:hAnsi="Arial" w:cs="Arial"/>
          <w:snapToGrid/>
          <w:sz w:val="22"/>
          <w:szCs w:val="22"/>
        </w:rPr>
        <w:t xml:space="preserve">, Bockholt, H. J., Johnson, K. M., &amp; Paulsen, J. S. (2022). Vascular Contributions to Alzheimer’s Disease. </w:t>
      </w:r>
      <w:r w:rsidRPr="006D2B1A">
        <w:rPr>
          <w:rFonts w:ascii="Arial" w:hAnsi="Arial" w:cs="Arial"/>
          <w:i/>
          <w:iCs/>
          <w:snapToGrid/>
          <w:sz w:val="22"/>
          <w:szCs w:val="22"/>
        </w:rPr>
        <w:t xml:space="preserve">Translation Research, </w:t>
      </w:r>
      <w:r w:rsidRPr="006D2B1A">
        <w:rPr>
          <w:rFonts w:ascii="Arial" w:hAnsi="Arial" w:cs="Arial"/>
          <w:sz w:val="22"/>
          <w:szCs w:val="22"/>
        </w:rPr>
        <w:t xml:space="preserve">10.1016/j.trsl.2022.12.003. </w:t>
      </w:r>
    </w:p>
    <w:p w14:paraId="0FC7C45A" w14:textId="11F032BD" w:rsidR="00BE6704" w:rsidRPr="006D2B1A" w:rsidRDefault="00BE6704" w:rsidP="00BE6704">
      <w:pPr>
        <w:widowControl/>
        <w:numPr>
          <w:ilvl w:val="0"/>
          <w:numId w:val="41"/>
        </w:numPr>
        <w:spacing w:after="90"/>
        <w:jc w:val="both"/>
        <w:rPr>
          <w:rFonts w:ascii="Arial" w:hAnsi="Arial" w:cs="Arial"/>
          <w:i/>
          <w:iCs/>
          <w:snapToGrid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lastRenderedPageBreak/>
        <w:t>Capel, K. W.,</w:t>
      </w:r>
      <w:r w:rsidRPr="006D2B1A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Pr="006D2B1A">
        <w:rPr>
          <w:rFonts w:ascii="Arial" w:hAnsi="Arial" w:cs="Arial"/>
          <w:b/>
          <w:bCs/>
          <w:sz w:val="22"/>
          <w:szCs w:val="22"/>
        </w:rPr>
        <w:t>Roberts, G. S.</w:t>
      </w:r>
      <w:r w:rsidRPr="006D2B1A">
        <w:rPr>
          <w:rFonts w:ascii="Arial" w:hAnsi="Arial" w:cs="Arial"/>
          <w:sz w:val="22"/>
          <w:szCs w:val="22"/>
        </w:rPr>
        <w:t xml:space="preserve">, Kuner, A. D., Manunga, J., Chang, W., Spahic, A., Peret, A., Wieben, O., Johnson, K. M., &amp; Eisenmenger, L. B. </w:t>
      </w:r>
      <w:r w:rsidRPr="006D2B1A">
        <w:rPr>
          <w:rFonts w:ascii="Arial" w:hAnsi="Arial" w:cs="Arial"/>
          <w:snapToGrid/>
          <w:sz w:val="22"/>
          <w:szCs w:val="22"/>
        </w:rPr>
        <w:t xml:space="preserve">Beyond Time-of-Flight MRA: Review of Flow Imaging Techniques. </w:t>
      </w:r>
      <w:r w:rsidRPr="006D2B1A">
        <w:rPr>
          <w:rFonts w:ascii="Arial" w:hAnsi="Arial" w:cs="Arial"/>
          <w:i/>
          <w:iCs/>
          <w:snapToGrid/>
          <w:sz w:val="22"/>
          <w:szCs w:val="22"/>
        </w:rPr>
        <w:t>Accepted to Neurographics.</w:t>
      </w:r>
    </w:p>
    <w:p w14:paraId="780E55B0" w14:textId="28A8D780" w:rsidR="00657F64" w:rsidRPr="006D2B1A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6D2B1A">
        <w:rPr>
          <w:rFonts w:ascii="Arial" w:hAnsi="Arial" w:cs="Arial"/>
          <w:iCs/>
          <w:sz w:val="22"/>
          <w:szCs w:val="22"/>
        </w:rPr>
        <w:t xml:space="preserve">Oechtering, T. H., </w:t>
      </w:r>
      <w:r w:rsidRPr="006D2B1A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6D2B1A">
        <w:rPr>
          <w:rFonts w:ascii="Arial" w:hAnsi="Arial" w:cs="Arial"/>
          <w:iCs/>
          <w:sz w:val="22"/>
          <w:szCs w:val="22"/>
        </w:rPr>
        <w:t xml:space="preserve">, Panagiotopoulos, N., Wieben, O., Reeder, S.B., &amp; Roldan-Alzate, A. (2022). </w:t>
      </w:r>
      <w:r w:rsidRPr="006D2B1A">
        <w:rPr>
          <w:rFonts w:ascii="Arial" w:hAnsi="Arial" w:cs="Arial"/>
          <w:sz w:val="22"/>
          <w:szCs w:val="22"/>
        </w:rPr>
        <w:t xml:space="preserve">Clinical Applications of 4D Flow MRI in the Portal Venous System. </w:t>
      </w:r>
      <w:r w:rsidRPr="006D2B1A">
        <w:rPr>
          <w:rFonts w:ascii="Arial" w:hAnsi="Arial" w:cs="Arial"/>
          <w:i/>
          <w:iCs/>
          <w:sz w:val="22"/>
          <w:szCs w:val="22"/>
        </w:rPr>
        <w:t xml:space="preserve">Magnetic Resonance in Medical Sciences. </w:t>
      </w:r>
      <w:r w:rsidRPr="006D2B1A">
        <w:rPr>
          <w:rFonts w:ascii="Arial" w:eastAsia="Meiryo" w:hAnsi="Arial" w:cs="Arial" w:hint="eastAsia"/>
          <w:sz w:val="22"/>
          <w:szCs w:val="22"/>
          <w:bdr w:val="none" w:sz="0" w:space="0" w:color="auto" w:frame="1"/>
        </w:rPr>
        <w:t>10.2463/mrms.rev.2021-0105</w:t>
      </w:r>
    </w:p>
    <w:p w14:paraId="1EEE83C7" w14:textId="7B6A9A29" w:rsidR="00657F64" w:rsidRPr="006D2B1A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6D2B1A">
        <w:rPr>
          <w:rFonts w:ascii="Arial" w:hAnsi="Arial" w:cs="Arial"/>
          <w:b/>
          <w:bCs/>
          <w:sz w:val="22"/>
          <w:szCs w:val="22"/>
        </w:rPr>
        <w:t>Roberts, G. S.</w:t>
      </w:r>
      <w:r w:rsidR="00562B90" w:rsidRPr="006D2B1A">
        <w:rPr>
          <w:rFonts w:ascii="Arial" w:hAnsi="Arial" w:cs="Arial"/>
          <w:b/>
          <w:bCs/>
          <w:sz w:val="22"/>
          <w:szCs w:val="22"/>
        </w:rPr>
        <w:t>*</w:t>
      </w:r>
      <w:r w:rsidRPr="006D2B1A">
        <w:rPr>
          <w:rFonts w:ascii="Arial" w:hAnsi="Arial" w:cs="Arial"/>
          <w:sz w:val="22"/>
          <w:szCs w:val="22"/>
        </w:rPr>
        <w:t>, Loecher, M. W.</w:t>
      </w:r>
      <w:r w:rsidR="00562B90" w:rsidRPr="006D2B1A">
        <w:rPr>
          <w:rFonts w:ascii="Arial" w:hAnsi="Arial" w:cs="Arial"/>
          <w:sz w:val="22"/>
          <w:szCs w:val="22"/>
        </w:rPr>
        <w:t>*</w:t>
      </w:r>
      <w:r w:rsidRPr="006D2B1A">
        <w:rPr>
          <w:rFonts w:ascii="Arial" w:hAnsi="Arial" w:cs="Arial"/>
          <w:sz w:val="22"/>
          <w:szCs w:val="22"/>
        </w:rPr>
        <w:t xml:space="preserve">, </w:t>
      </w:r>
      <w:r w:rsidR="00483259" w:rsidRPr="006D2B1A">
        <w:rPr>
          <w:rFonts w:ascii="Arial" w:hAnsi="Arial" w:cs="Arial"/>
          <w:sz w:val="22"/>
          <w:szCs w:val="22"/>
        </w:rPr>
        <w:t xml:space="preserve">Spahic, A., </w:t>
      </w:r>
      <w:r w:rsidRPr="006D2B1A">
        <w:rPr>
          <w:rFonts w:ascii="Arial" w:hAnsi="Arial" w:cs="Arial"/>
          <w:sz w:val="22"/>
          <w:szCs w:val="22"/>
        </w:rPr>
        <w:t>Johnson, K. M., Turski, P. A., Eisenmenger, L. B., &amp; Wieben, O. (2022). Virtual Injections Using 4D Flow MRI with Displacement Corrections and Constrained Probabilistic Streamlines</w:t>
      </w:r>
      <w:r w:rsidRPr="006D2B1A">
        <w:rPr>
          <w:rFonts w:ascii="Arial" w:hAnsi="Arial" w:cs="Arial"/>
          <w:iCs/>
          <w:sz w:val="22"/>
          <w:szCs w:val="22"/>
        </w:rPr>
        <w:t xml:space="preserve">. </w:t>
      </w:r>
      <w:r w:rsidRPr="006D2B1A">
        <w:rPr>
          <w:rFonts w:ascii="Arial" w:hAnsi="Arial" w:cs="Arial"/>
          <w:i/>
          <w:sz w:val="22"/>
          <w:szCs w:val="22"/>
        </w:rPr>
        <w:t>Magnetic Resonance in Medicine</w:t>
      </w:r>
      <w:r w:rsidRPr="006D2B1A">
        <w:rPr>
          <w:rFonts w:ascii="Arial" w:hAnsi="Arial" w:cs="Arial"/>
          <w:iCs/>
          <w:sz w:val="22"/>
          <w:szCs w:val="22"/>
        </w:rPr>
        <w:t>. 10.1002/mrm.29134</w:t>
      </w:r>
      <w:r w:rsidR="00562B90" w:rsidRPr="006D2B1A">
        <w:rPr>
          <w:rFonts w:ascii="Arial" w:hAnsi="Arial" w:cs="Arial"/>
          <w:iCs/>
          <w:sz w:val="22"/>
          <w:szCs w:val="22"/>
        </w:rPr>
        <w:t xml:space="preserve">. </w:t>
      </w:r>
      <w:r w:rsidR="00562B90" w:rsidRPr="006D2B1A">
        <w:rPr>
          <w:rFonts w:ascii="Arial" w:hAnsi="Arial" w:cs="Arial"/>
          <w:sz w:val="22"/>
          <w:szCs w:val="22"/>
        </w:rPr>
        <w:t>*Authors contributed equally to this work.</w:t>
      </w:r>
    </w:p>
    <w:p w14:paraId="1E7C213F" w14:textId="77777777" w:rsidR="00657F64" w:rsidRPr="006D2B1A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6D2B1A">
        <w:rPr>
          <w:rFonts w:ascii="Arial" w:hAnsi="Arial" w:cs="Arial"/>
          <w:iCs/>
          <w:sz w:val="22"/>
          <w:szCs w:val="22"/>
        </w:rPr>
        <w:t xml:space="preserve">Oechtering, T. H., </w:t>
      </w:r>
      <w:r w:rsidRPr="006D2B1A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6D2B1A">
        <w:rPr>
          <w:rFonts w:ascii="Arial" w:hAnsi="Arial" w:cs="Arial"/>
          <w:iCs/>
          <w:sz w:val="22"/>
          <w:szCs w:val="22"/>
        </w:rPr>
        <w:t xml:space="preserve">, Panagiotopoulos, N., Wieben, O., Roldan-Alzate, A., &amp; Reeder, S. B. (2021). Abdominal Applications of Quantitative 4D Flow MRI. </w:t>
      </w:r>
      <w:r w:rsidRPr="006D2B1A">
        <w:rPr>
          <w:rFonts w:ascii="Arial" w:hAnsi="Arial" w:cs="Arial"/>
          <w:i/>
          <w:sz w:val="22"/>
          <w:szCs w:val="22"/>
        </w:rPr>
        <w:t>Abdominal Radiology</w:t>
      </w:r>
      <w:r w:rsidRPr="006D2B1A">
        <w:rPr>
          <w:rFonts w:ascii="Arial" w:hAnsi="Arial" w:cs="Arial"/>
          <w:iCs/>
          <w:sz w:val="22"/>
          <w:szCs w:val="22"/>
        </w:rPr>
        <w:t xml:space="preserve">. 10.1007/s00261-021-03352-w. </w:t>
      </w:r>
    </w:p>
    <w:p w14:paraId="00FC7A11" w14:textId="62F0C811" w:rsidR="00657F64" w:rsidRPr="006D2B1A" w:rsidRDefault="00657F64" w:rsidP="00657F64">
      <w:pPr>
        <w:pStyle w:val="Default"/>
        <w:numPr>
          <w:ilvl w:val="0"/>
          <w:numId w:val="41"/>
        </w:numPr>
        <w:spacing w:after="90"/>
        <w:jc w:val="both"/>
        <w:rPr>
          <w:i/>
          <w:iCs/>
          <w:color w:val="auto"/>
          <w:sz w:val="20"/>
          <w:szCs w:val="20"/>
        </w:rPr>
      </w:pPr>
      <w:r w:rsidRPr="006D2B1A">
        <w:rPr>
          <w:color w:val="auto"/>
          <w:sz w:val="22"/>
          <w:szCs w:val="22"/>
        </w:rPr>
        <w:t xml:space="preserve">Macdonald, J. A., </w:t>
      </w:r>
      <w:r w:rsidRPr="006D2B1A">
        <w:rPr>
          <w:b/>
          <w:bCs/>
          <w:color w:val="auto"/>
          <w:sz w:val="22"/>
          <w:szCs w:val="22"/>
        </w:rPr>
        <w:t>Roberts, G. S.</w:t>
      </w:r>
      <w:r w:rsidRPr="006D2B1A">
        <w:rPr>
          <w:color w:val="auto"/>
          <w:sz w:val="22"/>
          <w:szCs w:val="22"/>
        </w:rPr>
        <w:t xml:space="preserve">, Corrado, P. A., Beshish, A. G., Barton, G. P., Goss, K. N., Eldridge, M. W., Francois, C. J., &amp; Wieben, O. (2021). Irregular Right Heart Flow Dynamics in Children and Young Adults Born Preterm. </w:t>
      </w:r>
      <w:r w:rsidRPr="006D2B1A">
        <w:rPr>
          <w:i/>
          <w:iCs/>
          <w:color w:val="auto"/>
          <w:sz w:val="22"/>
          <w:szCs w:val="22"/>
        </w:rPr>
        <w:t>Journal of Cardiovascular Magnetic Resonance</w:t>
      </w:r>
      <w:r w:rsidRPr="006D2B1A">
        <w:rPr>
          <w:color w:val="auto"/>
          <w:sz w:val="22"/>
          <w:szCs w:val="22"/>
        </w:rPr>
        <w:t xml:space="preserve">, </w:t>
      </w:r>
      <w:r w:rsidRPr="006D2B1A">
        <w:rPr>
          <w:color w:val="auto"/>
          <w:sz w:val="22"/>
          <w:szCs w:val="22"/>
          <w:shd w:val="clear" w:color="auto" w:fill="FFFFFF"/>
        </w:rPr>
        <w:t>10.1186/s12968-021-00816-2.</w:t>
      </w:r>
    </w:p>
    <w:p w14:paraId="29DD7700" w14:textId="7A2FCEC9" w:rsidR="00C80842" w:rsidRPr="006D2B1A" w:rsidRDefault="00C80842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iCs/>
          <w:sz w:val="22"/>
          <w:szCs w:val="22"/>
        </w:rPr>
      </w:pPr>
      <w:r w:rsidRPr="006D2B1A">
        <w:rPr>
          <w:rFonts w:ascii="Arial" w:hAnsi="Arial" w:cs="Arial"/>
          <w:b/>
          <w:bCs/>
          <w:sz w:val="22"/>
          <w:szCs w:val="22"/>
          <w:shd w:val="clear" w:color="auto" w:fill="FFFFFF"/>
        </w:rPr>
        <w:t>Roberts, G. S.,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 xml:space="preserve"> François, C. J., Starekova, J., Roldán-Alzate, A., &amp; Wieben, O. (2021). Non-invasive assessment of mesenteric hemodynamics in patients with suspected chronic mesenteric ischemia using 4D flow MRI. </w:t>
      </w:r>
      <w:r w:rsidRPr="006D2B1A">
        <w:rPr>
          <w:rFonts w:ascii="Arial" w:hAnsi="Arial" w:cs="Arial"/>
          <w:i/>
          <w:iCs/>
          <w:sz w:val="22"/>
          <w:szCs w:val="22"/>
          <w:shd w:val="clear" w:color="auto" w:fill="FFFFFF"/>
        </w:rPr>
        <w:t>Abdominal Radiology (New York)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>, 10.1007/s00261-020-02900-0.</w:t>
      </w:r>
    </w:p>
    <w:p w14:paraId="1C3D7091" w14:textId="77777777" w:rsidR="00D44888" w:rsidRPr="006D2B1A" w:rsidRDefault="00D44888" w:rsidP="00274F99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bCs/>
          <w:i/>
          <w:iCs/>
          <w:szCs w:val="24"/>
        </w:rPr>
      </w:pPr>
    </w:p>
    <w:p w14:paraId="45474FD0" w14:textId="67394C9F" w:rsidR="00C80842" w:rsidRPr="006D2B1A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  <w:r w:rsidRPr="006D2B1A">
        <w:rPr>
          <w:rFonts w:ascii="Arial" w:hAnsi="Arial" w:cs="Arial"/>
          <w:b/>
          <w:bCs/>
          <w:i/>
          <w:iCs/>
          <w:szCs w:val="24"/>
        </w:rPr>
        <w:t>PUBLICATIONS IN PREPARATION</w:t>
      </w:r>
    </w:p>
    <w:p w14:paraId="29A7F1B4" w14:textId="5D82ACD7" w:rsidR="00B26C4A" w:rsidRDefault="00B26C4A" w:rsidP="0056397D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ivera-Rivera, L. A., Roberts, G. S., Peret A., Langhough, R., Jonaitis, E. M., Du, L., Field, A., Eisenmenger, L. B., Johnson, S. C., &amp; Johnson, K. M. </w:t>
      </w:r>
      <w:r w:rsidRPr="00B26C4A">
        <w:rPr>
          <w:rFonts w:ascii="Arial" w:hAnsi="Arial" w:cs="Arial"/>
          <w:sz w:val="22"/>
          <w:szCs w:val="22"/>
        </w:rPr>
        <w:t>Unraveling Diurnal and Technical Variability in Cerebral Hemodynamics from Neurovascular 4D-Flow MRI.</w:t>
      </w:r>
      <w:r>
        <w:rPr>
          <w:rFonts w:ascii="Arial" w:hAnsi="Arial" w:cs="Arial"/>
          <w:i/>
          <w:iCs/>
          <w:sz w:val="22"/>
          <w:szCs w:val="22"/>
        </w:rPr>
        <w:t xml:space="preserve"> </w:t>
      </w:r>
      <w:r w:rsidR="00D4044E">
        <w:rPr>
          <w:rFonts w:ascii="Arial" w:hAnsi="Arial" w:cs="Arial"/>
          <w:i/>
          <w:iCs/>
          <w:sz w:val="22"/>
          <w:szCs w:val="22"/>
        </w:rPr>
        <w:t>Under Revisions with</w:t>
      </w:r>
      <w:r>
        <w:rPr>
          <w:rFonts w:ascii="Arial" w:hAnsi="Arial" w:cs="Arial"/>
          <w:i/>
          <w:iCs/>
          <w:sz w:val="22"/>
          <w:szCs w:val="22"/>
        </w:rPr>
        <w:t xml:space="preserve"> JCBFM</w:t>
      </w:r>
      <w:r>
        <w:rPr>
          <w:rFonts w:ascii="Arial" w:hAnsi="Arial" w:cs="Arial"/>
          <w:sz w:val="22"/>
          <w:szCs w:val="22"/>
        </w:rPr>
        <w:t xml:space="preserve">. </w:t>
      </w:r>
    </w:p>
    <w:p w14:paraId="78DE3469" w14:textId="245345C2" w:rsidR="0056397D" w:rsidRPr="006D2B1A" w:rsidRDefault="00BE6704" w:rsidP="0056397D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>Spahic, A.,</w:t>
      </w:r>
      <w:r w:rsidRPr="006D2B1A">
        <w:rPr>
          <w:rFonts w:ascii="Arial" w:hAnsi="Arial" w:cs="Arial"/>
          <w:b/>
          <w:bCs/>
          <w:sz w:val="22"/>
          <w:szCs w:val="22"/>
        </w:rPr>
        <w:t xml:space="preserve"> </w:t>
      </w:r>
      <w:r w:rsidR="0056397D" w:rsidRPr="006D2B1A">
        <w:rPr>
          <w:rFonts w:ascii="Arial" w:hAnsi="Arial" w:cs="Arial"/>
          <w:b/>
          <w:bCs/>
          <w:sz w:val="22"/>
          <w:szCs w:val="22"/>
        </w:rPr>
        <w:t>Roberts, G. S.</w:t>
      </w:r>
      <w:r w:rsidR="0056397D" w:rsidRPr="006D2B1A">
        <w:rPr>
          <w:rFonts w:ascii="Arial" w:hAnsi="Arial" w:cs="Arial"/>
          <w:sz w:val="22"/>
          <w:szCs w:val="22"/>
        </w:rPr>
        <w:t>, Peret, A., Rivera-Rivera, L. A., Moody, J. F., Dean III, D. C., Alexander, A. L., Johnson, K. M., Johnson, S. C., Wieben, O., &amp; Eisenmenger, L. B.</w:t>
      </w:r>
      <w:r w:rsidR="0056397D" w:rsidRPr="006D2B1A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="0056397D" w:rsidRPr="006D2B1A">
        <w:rPr>
          <w:rFonts w:ascii="Arial" w:hAnsi="Arial" w:cs="Arial"/>
          <w:sz w:val="22"/>
          <w:szCs w:val="22"/>
        </w:rPr>
        <w:t xml:space="preserve">Assessment of Cerebrovascular Disease and White Matter Neurite Density in Alzheimer’s Disease. </w:t>
      </w:r>
      <w:r w:rsidR="0056397D" w:rsidRPr="006D2B1A">
        <w:rPr>
          <w:rFonts w:ascii="Arial" w:hAnsi="Arial" w:cs="Arial"/>
          <w:i/>
          <w:iCs/>
          <w:sz w:val="22"/>
          <w:szCs w:val="22"/>
        </w:rPr>
        <w:t>To Submit to Journal of Alzheimer’s Disease.</w:t>
      </w:r>
    </w:p>
    <w:p w14:paraId="03C3E48D" w14:textId="6BB27276" w:rsidR="005479A9" w:rsidRPr="006D2B1A" w:rsidRDefault="005479A9" w:rsidP="00D00C30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 xml:space="preserve">Peret, A., </w:t>
      </w:r>
      <w:r w:rsidR="00274F99" w:rsidRPr="006D2B1A">
        <w:rPr>
          <w:rFonts w:ascii="Arial" w:hAnsi="Arial" w:cs="Arial"/>
          <w:sz w:val="22"/>
          <w:szCs w:val="22"/>
        </w:rPr>
        <w:t xml:space="preserve">Spahic, A., </w:t>
      </w:r>
      <w:r w:rsidRPr="006D2B1A">
        <w:rPr>
          <w:rFonts w:ascii="Arial" w:hAnsi="Arial" w:cs="Arial"/>
          <w:b/>
          <w:bCs/>
          <w:sz w:val="22"/>
          <w:szCs w:val="22"/>
        </w:rPr>
        <w:t>Roberts, G. S.</w:t>
      </w:r>
      <w:r w:rsidRPr="006D2B1A">
        <w:rPr>
          <w:rFonts w:ascii="Arial" w:hAnsi="Arial" w:cs="Arial"/>
          <w:sz w:val="22"/>
          <w:szCs w:val="22"/>
        </w:rPr>
        <w:t xml:space="preserve">, Hoffman, C. A., Koscik, R. L., Jonaitis, E. M., Rivera-Rivera, L. A., Cody, K. A., Rowley, H. A., Johnson, S. C., Wieben, O., Johnson, K. M., &amp; Eisenmenger, L. B. 4D Flow Magnetic Resonance Imaging for the Study of Normal Cerebrovascular Aging in a Large Cohort of Cognitively Normal Older Adults. </w:t>
      </w:r>
      <w:r w:rsidRPr="006D2B1A">
        <w:rPr>
          <w:rFonts w:ascii="Arial" w:hAnsi="Arial" w:cs="Arial"/>
          <w:i/>
          <w:iCs/>
          <w:sz w:val="22"/>
          <w:szCs w:val="22"/>
        </w:rPr>
        <w:t>To submit to JAMA Neurology</w:t>
      </w:r>
      <w:r w:rsidRPr="006D2B1A">
        <w:rPr>
          <w:rFonts w:ascii="Arial" w:hAnsi="Arial" w:cs="Arial"/>
          <w:sz w:val="22"/>
          <w:szCs w:val="22"/>
        </w:rPr>
        <w:t>.</w:t>
      </w:r>
    </w:p>
    <w:p w14:paraId="5B0121D9" w14:textId="77777777" w:rsidR="00C80842" w:rsidRPr="006D2B1A" w:rsidRDefault="00C80842" w:rsidP="00015668">
      <w:pPr>
        <w:rPr>
          <w:rFonts w:ascii="Arial" w:hAnsi="Arial" w:cs="Arial"/>
          <w:sz w:val="22"/>
          <w:szCs w:val="22"/>
        </w:rPr>
      </w:pPr>
    </w:p>
    <w:p w14:paraId="557C5F7E" w14:textId="77777777" w:rsidR="00C80842" w:rsidRPr="006D2B1A" w:rsidRDefault="00C80842" w:rsidP="00C80842">
      <w:pPr>
        <w:jc w:val="both"/>
        <w:rPr>
          <w:rFonts w:ascii="Arial" w:hAnsi="Arial" w:cs="Arial"/>
          <w:b/>
          <w:i/>
          <w:szCs w:val="24"/>
        </w:rPr>
      </w:pPr>
      <w:r w:rsidRPr="006D2B1A">
        <w:rPr>
          <w:rFonts w:ascii="Arial" w:hAnsi="Arial" w:cs="Arial"/>
          <w:b/>
          <w:i/>
          <w:szCs w:val="24"/>
        </w:rPr>
        <w:t>CONFERENCE ABSTRACTS</w:t>
      </w:r>
    </w:p>
    <w:p w14:paraId="455E58B1" w14:textId="49E3F10D" w:rsidR="001E2FE2" w:rsidRPr="005B1324" w:rsidRDefault="001E2FE2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highlight w:val="yellow"/>
          <w:shd w:val="clear" w:color="auto" w:fill="FFFFFF"/>
        </w:rPr>
      </w:pPr>
      <w:r w:rsidRPr="005B1324">
        <w:rPr>
          <w:rStyle w:val="authors"/>
          <w:rFonts w:ascii="Arial" w:hAnsi="Arial" w:cs="Arial"/>
          <w:sz w:val="22"/>
          <w:szCs w:val="22"/>
          <w:highlight w:val="yellow"/>
          <w:shd w:val="clear" w:color="auto" w:fill="FFFFFF"/>
        </w:rPr>
        <w:t xml:space="preserve">Spahic, A., </w:t>
      </w:r>
      <w:r w:rsidRPr="005B1324">
        <w:rPr>
          <w:rStyle w:val="authors"/>
          <w:rFonts w:ascii="Arial" w:hAnsi="Arial" w:cs="Arial"/>
          <w:b/>
          <w:bCs/>
          <w:sz w:val="22"/>
          <w:szCs w:val="22"/>
          <w:highlight w:val="yellow"/>
          <w:shd w:val="clear" w:color="auto" w:fill="FFFFFF"/>
        </w:rPr>
        <w:t>Roberts, G. S.</w:t>
      </w:r>
      <w:r w:rsidRPr="005B1324">
        <w:rPr>
          <w:rStyle w:val="authors"/>
          <w:rFonts w:ascii="Arial" w:hAnsi="Arial" w:cs="Arial"/>
          <w:sz w:val="22"/>
          <w:szCs w:val="22"/>
          <w:highlight w:val="yellow"/>
          <w:shd w:val="clear" w:color="auto" w:fill="FFFFFF"/>
        </w:rPr>
        <w:t xml:space="preserve">, Peret, A., Rivera-Rivera, L. A., Dean, D., Johnson, K. M., Eisenmenger, L. B., &amp; Wieben, O. Cerebrovascular Flow and White Matter Microstructural Integrity in the Presence of Amyloid and Tau Biomarkers. 2024 ISMRM and ISMRT Annual Meeting and Exhibition; 2024 May 4; Singapore. </w:t>
      </w:r>
    </w:p>
    <w:p w14:paraId="0808E959" w14:textId="1E467958" w:rsidR="001E2FE2" w:rsidRPr="005B1324" w:rsidRDefault="001E2FE2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highlight w:val="yellow"/>
          <w:shd w:val="clear" w:color="auto" w:fill="FFFFFF"/>
        </w:rPr>
      </w:pPr>
      <w:r w:rsidRPr="005B1324">
        <w:rPr>
          <w:rStyle w:val="authors"/>
          <w:rFonts w:ascii="Arial" w:hAnsi="Arial" w:cs="Arial"/>
          <w:sz w:val="22"/>
          <w:szCs w:val="22"/>
          <w:highlight w:val="yellow"/>
          <w:shd w:val="clear" w:color="auto" w:fill="FFFFFF"/>
        </w:rPr>
        <w:t xml:space="preserve">Naren, T., </w:t>
      </w:r>
      <w:r w:rsidRPr="005B1324">
        <w:rPr>
          <w:rStyle w:val="authors"/>
          <w:rFonts w:ascii="Arial" w:hAnsi="Arial" w:cs="Arial"/>
          <w:b/>
          <w:bCs/>
          <w:sz w:val="22"/>
          <w:szCs w:val="22"/>
          <w:highlight w:val="yellow"/>
          <w:shd w:val="clear" w:color="auto" w:fill="FFFFFF"/>
        </w:rPr>
        <w:t>Roberts, G. S.</w:t>
      </w:r>
      <w:r w:rsidRPr="005B1324">
        <w:rPr>
          <w:rStyle w:val="authors"/>
          <w:rFonts w:ascii="Arial" w:hAnsi="Arial" w:cs="Arial"/>
          <w:sz w:val="22"/>
          <w:szCs w:val="22"/>
          <w:highlight w:val="yellow"/>
          <w:shd w:val="clear" w:color="auto" w:fill="FFFFFF"/>
        </w:rPr>
        <w:t>,</w:t>
      </w:r>
      <w:r w:rsidR="005B1324" w:rsidRPr="005B1324">
        <w:rPr>
          <w:rStyle w:val="authors"/>
          <w:rFonts w:ascii="Arial" w:hAnsi="Arial" w:cs="Arial"/>
          <w:sz w:val="22"/>
          <w:szCs w:val="22"/>
          <w:highlight w:val="yellow"/>
          <w:shd w:val="clear" w:color="auto" w:fill="FFFFFF"/>
        </w:rPr>
        <w:t xml:space="preserve"> </w:t>
      </w:r>
      <w:r w:rsidR="005B1324" w:rsidRPr="005B1324">
        <w:rPr>
          <w:rStyle w:val="authors"/>
          <w:rFonts w:ascii="Arial" w:hAnsi="Arial" w:cs="Arial"/>
          <w:sz w:val="22"/>
          <w:szCs w:val="22"/>
          <w:highlight w:val="yellow"/>
          <w:shd w:val="clear" w:color="auto" w:fill="FFFFFF"/>
        </w:rPr>
        <w:t>Johnson, K. M.,</w:t>
      </w:r>
      <w:r w:rsidRPr="005B1324">
        <w:rPr>
          <w:rStyle w:val="authors"/>
          <w:rFonts w:ascii="Arial" w:hAnsi="Arial" w:cs="Arial"/>
          <w:sz w:val="22"/>
          <w:szCs w:val="22"/>
          <w:highlight w:val="yellow"/>
          <w:shd w:val="clear" w:color="auto" w:fill="FFFFFF"/>
        </w:rPr>
        <w:t xml:space="preserve"> Breidenbach, B., Jarchow, M. Lose, S., Pandos, A., Okonkwo, O., &amp; Wieben, O</w:t>
      </w:r>
      <w:r w:rsidRPr="005B1324">
        <w:rPr>
          <w:rStyle w:val="authors"/>
          <w:rFonts w:ascii="Arial" w:hAnsi="Arial" w:cs="Arial"/>
          <w:sz w:val="22"/>
          <w:szCs w:val="22"/>
          <w:highlight w:val="yellow"/>
          <w:shd w:val="clear" w:color="auto" w:fill="FFFFFF"/>
        </w:rPr>
        <w:t xml:space="preserve">. </w:t>
      </w:r>
      <w:r w:rsidR="005B1324" w:rsidRPr="005B1324">
        <w:rPr>
          <w:rStyle w:val="authors"/>
          <w:rFonts w:ascii="Arial" w:hAnsi="Arial" w:cs="Arial"/>
          <w:sz w:val="22"/>
          <w:szCs w:val="22"/>
          <w:highlight w:val="yellow"/>
          <w:shd w:val="clear" w:color="auto" w:fill="FFFFFF"/>
        </w:rPr>
        <w:t xml:space="preserve">Feasibility of a 2D Radial Simultaneous Multi-Slice Phase Contrast MRI Sequence for Aortic Pulse Wave Velocity Measurements. </w:t>
      </w:r>
      <w:r w:rsidR="005B1324" w:rsidRPr="005B1324">
        <w:rPr>
          <w:rStyle w:val="authors"/>
          <w:rFonts w:ascii="Arial" w:hAnsi="Arial" w:cs="Arial"/>
          <w:sz w:val="22"/>
          <w:szCs w:val="22"/>
          <w:highlight w:val="yellow"/>
          <w:shd w:val="clear" w:color="auto" w:fill="FFFFFF"/>
        </w:rPr>
        <w:t>2024 ISMRM and ISMRT Annual Meeting and Exhibition; 2024 May 4; Singapore.</w:t>
      </w:r>
    </w:p>
    <w:p w14:paraId="7A25D618" w14:textId="12DA8607" w:rsidR="001E2FE2" w:rsidRPr="001E2FE2" w:rsidRDefault="001E2FE2" w:rsidP="001E2FE2">
      <w:pPr>
        <w:pStyle w:val="ListParagraph"/>
        <w:numPr>
          <w:ilvl w:val="0"/>
          <w:numId w:val="36"/>
        </w:numPr>
        <w:spacing w:after="90"/>
        <w:jc w:val="both"/>
        <w:rPr>
          <w:rStyle w:val="authors"/>
          <w:sz w:val="22"/>
          <w:szCs w:val="22"/>
        </w:rPr>
      </w:pPr>
      <w:r w:rsidRPr="00B05BD5">
        <w:rPr>
          <w:rStyle w:val="authors"/>
          <w:rFonts w:ascii="Arial" w:hAnsi="Arial" w:cs="Arial"/>
          <w:sz w:val="22"/>
          <w:szCs w:val="22"/>
          <w:shd w:val="clear" w:color="auto" w:fill="FFFFFF"/>
        </w:rPr>
        <w:lastRenderedPageBreak/>
        <w:t xml:space="preserve">Naren, T., </w:t>
      </w:r>
      <w:r w:rsidRPr="00B05BD5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B05BD5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Breidenbach, B., Bernhardt, Z. S., Fondakowski, J., Jarchow, M. Lose, S., Pandos, A., Johnson, K. M., Okonkwo, O., &amp; Wieben, O. </w:t>
      </w:r>
      <w:r w:rsidRPr="00B05BD5">
        <w:rPr>
          <w:rFonts w:ascii="Arial" w:hAnsi="Arial" w:cs="Arial"/>
          <w:sz w:val="22"/>
          <w:szCs w:val="22"/>
        </w:rPr>
        <w:t>Quantifying Differences in Aortic Pulse Wave Velocity Across the Respiratory Cycle with Retrospectively Gated Radial 2D Phase Contrast MRI</w:t>
      </w:r>
      <w:r>
        <w:rPr>
          <w:rFonts w:ascii="Arial" w:hAnsi="Arial" w:cs="Arial"/>
          <w:sz w:val="22"/>
          <w:szCs w:val="22"/>
        </w:rPr>
        <w:t>. Society for Magnetic Resonance in Angiogram (SMRA) 35</w:t>
      </w:r>
      <w:r w:rsidRPr="00B05BD5">
        <w:rPr>
          <w:rFonts w:ascii="Arial" w:hAnsi="Arial" w:cs="Arial"/>
          <w:sz w:val="22"/>
          <w:szCs w:val="22"/>
          <w:vertAlign w:val="superscript"/>
        </w:rPr>
        <w:t>th</w:t>
      </w:r>
      <w:r>
        <w:rPr>
          <w:rFonts w:ascii="Arial" w:hAnsi="Arial" w:cs="Arial"/>
          <w:sz w:val="22"/>
          <w:szCs w:val="22"/>
        </w:rPr>
        <w:t xml:space="preserve"> Annual Conference; 2023 October 17; Sendai, Japan.</w:t>
      </w:r>
    </w:p>
    <w:p w14:paraId="4D9EA76F" w14:textId="1F3C58C4" w:rsidR="001E2FE2" w:rsidRPr="001E2FE2" w:rsidRDefault="001E2FE2" w:rsidP="001E2FE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Huang, A. P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,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 Roldan-Alzate, A., Wieben, O., Reeder, S. B., &amp; Oechtering, T. 4D Flow MRI Reference Values of the Portal Venous System. 2023 ISMRM and ISMRT Annual Meeting &amp; Exhibition; 2023 June 3; Toronto, ON, Canada.</w:t>
      </w:r>
    </w:p>
    <w:p w14:paraId="37AA7806" w14:textId="36073590" w:rsidR="00E964C5" w:rsidRPr="006D2B1A" w:rsidRDefault="00E964C5" w:rsidP="00E964C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Spahic, A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Peret, A., Koscik, R. L., Jonaitis, E. M., Hoffman, C. A., Rivera-Rivera, L. A., Cody, K. A., Rowley, H. A., Johnson, S. C., Wieben, O., Johnson, K. M., &amp; Eisenmenger, L. B. Sex Differences Between Total Cerebral Blood Flow and Age-Related Changes in the Brain Using 4D Flow MRI. 2023 ISMRM and ISMRT Annual Meeting &amp; Exhibition; 2023 June 3; Toronto, ON, Canada.</w:t>
      </w:r>
    </w:p>
    <w:p w14:paraId="1FE1A997" w14:textId="5A2FA78D" w:rsidR="00D84E35" w:rsidRPr="006D2B1A" w:rsidRDefault="00D84E35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Rivera-Rivera, L. A.,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 xml:space="preserve"> 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Peret, A., Johnson, S. C., Wieben, O., Eisenmenger, L. B., &amp; Johnson, K. M. Diurnal Changes in Cerebrovascular Dynamics Measured from 4D-Flow. 2023 ISMRM and ISMRT Annual Meeting &amp; Exhibition; 2023 June 3; Toronto, ON, Canada.</w:t>
      </w:r>
    </w:p>
    <w:p w14:paraId="713BA130" w14:textId="4F58869E" w:rsidR="00306CFE" w:rsidRPr="006D2B1A" w:rsidRDefault="00306CFE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Jolicoeur, B. W., Rivera-Rivera, L. A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Eisenmenger, L. B., &amp; Johnson, K. M. </w:t>
      </w:r>
      <w:r w:rsidR="00CB018A"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Denoising 4D-Flow using Self-Supervised Deep Learning and Its Effect on Test-Retest Reproducibility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. 2023 ISMRM and ISMRT Annual Meeting &amp; Exhibition; 2023 June 3; Toronto, ON, Canada.</w:t>
      </w:r>
    </w:p>
    <w:p w14:paraId="12313E3B" w14:textId="6A55E33F" w:rsidR="00CA3553" w:rsidRPr="006D2B1A" w:rsidRDefault="00CA3553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Jen, M., Nishant, V., Cheng, K. P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Laluzerne, M., Frank, J., Williams, J., Ludwig, K., &amp; Johnson, K. M. Evaluation of Relationship Between Trigeminal Nerve Stimulation and Hemodynamics using 4D-Flow MRI: A Pilot Study in Swine Model. 2023 ISMRM and ISMRT Annual Meeting &amp; Exhibition; 2023 June 3; Toronto, ON, Canada.</w:t>
      </w:r>
    </w:p>
    <w:p w14:paraId="34CD61B3" w14:textId="304DE72D" w:rsidR="00C22CAE" w:rsidRPr="006D2B1A" w:rsidRDefault="00C22CAE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Rivera-Rivera, L. A.,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 xml:space="preserve"> 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Peret, A., Johnson, S. C., Wieben, O., Eisenmenger, L. B., &amp; Johnson, K. M. Diurnal Changes in Cerebrovascular Dynamics Measured from 4D-Flow. ISMRM Workshop on Neurofluids: Anatomy, Physiology &amp; Imaging. 2022 September 21.  </w:t>
      </w:r>
    </w:p>
    <w:p w14:paraId="5849F25A" w14:textId="54EA1FA8" w:rsidR="00527F50" w:rsidRPr="006D2B1A" w:rsidRDefault="00527F5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Peret, A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Hoffman, C. A., Rivera-Rivera, L. A., Cody, K. A., Rowley, H. A., Wieben, O., Johnson, S. C., Johnson, K. M., &amp; Eisenmenger, L. B. 4D Flow MRI for the Study of Cerebrovascular Aging in a Large Cohort of Cognitively Normal Older Adults. </w:t>
      </w:r>
      <w:r w:rsidR="00C93B65"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ISMRM Workshop on Neurofluids: Anatomy, Physiology &amp; Imaging. 2022 September 21.</w:t>
      </w:r>
    </w:p>
    <w:p w14:paraId="16498F7D" w14:textId="511D701B" w:rsidR="00651562" w:rsidRPr="006D2B1A" w:rsidRDefault="006221D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Peret, A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Hoffman, C. A., Rivera-Rivera, L. A., Cody, K. A., Rowley, H. A., Wieben, O., Johnson, S. C., Johnson, K. M., &amp; Eisenmenger, L. B. 4D Flow Magnetic Resonance Imaging for the Study of Normal Cerebrovascular Aging in a Large Cohort of Cognitively Normal Older Adults.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 xml:space="preserve"> American Society of Functional Neuroradiology 15</w:t>
      </w:r>
      <w:r w:rsidRPr="006D2B1A">
        <w:rPr>
          <w:rFonts w:ascii="Arial" w:hAnsi="Arial" w:cs="Arial"/>
          <w:sz w:val="22"/>
          <w:szCs w:val="22"/>
          <w:shd w:val="clear" w:color="auto" w:fill="FFFFFF"/>
          <w:vertAlign w:val="superscript"/>
        </w:rPr>
        <w:t>th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 xml:space="preserve"> Annual Meeting. 2022 August 27.</w:t>
      </w:r>
    </w:p>
    <w:p w14:paraId="1F684C07" w14:textId="78B4BD95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</w:t>
      </w:r>
      <w:r w:rsidR="006221D0"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Peret, A., 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Rivera-Rivera, L. A., Cody, K. A., Rowley, H. A., Wieben, O., Johnson, S. C., Johnson, K. M., &amp; Eisenmenger, L. B. Defining Normative Cerebral Hemodynamics in Cognitively Healthy Older Adults with 4D Flow MRI. 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7F39678E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Bernhardt, Z. S., Lose, S., Pandos, A., Johnson, K. M., Eisenmenger, L. B., Okonkwo, O., &amp; Wieben, O. Effects of Respiration on Aortic Pulse Wave Velocity using Retrospective Respiratory Gated Radial 2D Phase Contrast MRI. 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5846A992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Naren, T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&amp; Wieben, O. Effect of Temporal Resolution on Flow-Area Aortic 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lastRenderedPageBreak/>
        <w:t xml:space="preserve">Pulse Wave Velocity Measures Using Phase Contrast and Balanced SSFP MRI: A Preliminary Study. 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29E430F7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Spahic, A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Wolfson, T., Harris, D., Panagiotopoulos, N., Roldan-Alzate, A., Johnson, K. M., Wieben, O., Sirlin, C. B., Reeder, S. B., &amp; Oechtering, T. H. Portal Venous 4D Flow MRI in Obese Patients Without Known Liver Disease Undergoing Weight Loss Surgery. 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32372EED" w14:textId="7F6167C9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Spahic, A., Oechtering, T. H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Roldan-Alzate, A., Reeder, S. B., Wieben, O., &amp; Johnson, K. M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Abdominal 4D Flow MRI in Obese Patients – A Pilot Study. </w:t>
      </w:r>
      <w:r w:rsidRPr="006D2B1A">
        <w:rPr>
          <w:rStyle w:val="journalname"/>
          <w:rFonts w:ascii="Arial" w:hAnsi="Arial" w:cs="Arial"/>
          <w:sz w:val="22"/>
          <w:szCs w:val="22"/>
          <w:shd w:val="clear" w:color="auto" w:fill="FFFFFF"/>
        </w:rPr>
        <w:t>Society for Magnetic Resonance Angiography (SMRA) 33</w:t>
      </w:r>
      <w:r w:rsidR="008C33D0" w:rsidRPr="006D2B1A">
        <w:rPr>
          <w:rStyle w:val="journalname"/>
          <w:rFonts w:ascii="Arial" w:hAnsi="Arial" w:cs="Arial"/>
          <w:sz w:val="22"/>
          <w:szCs w:val="22"/>
          <w:shd w:val="clear" w:color="auto" w:fill="FFFFFF"/>
        </w:rPr>
        <w:t>r</w:t>
      </w:r>
      <w:r w:rsidRPr="006D2B1A">
        <w:rPr>
          <w:rStyle w:val="journalname"/>
          <w:rFonts w:ascii="Arial" w:hAnsi="Arial" w:cs="Arial"/>
          <w:sz w:val="22"/>
          <w:szCs w:val="22"/>
          <w:shd w:val="clear" w:color="auto" w:fill="FFFFFF"/>
        </w:rPr>
        <w:t>d Annual International Conference. </w:t>
      </w:r>
      <w:r w:rsidRPr="006D2B1A">
        <w:rPr>
          <w:rStyle w:val="displaydate"/>
          <w:rFonts w:ascii="Arial" w:hAnsi="Arial" w:cs="Arial"/>
          <w:sz w:val="22"/>
          <w:szCs w:val="22"/>
          <w:shd w:val="clear" w:color="auto" w:fill="FFFFFF"/>
        </w:rPr>
        <w:t>2021 September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>.</w:t>
      </w:r>
    </w:p>
    <w:p w14:paraId="0A10009C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Peret, A., Kuner, A. S., Yu, J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Jen, M., Johnson, K. M., &amp; Eisenmenger, L. B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Relationship Between Alzheimer's Disease and Neurovascular Dysfunction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ASNR 5</w:t>
      </w:r>
      <w:r w:rsidR="002C0137"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9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th Annual Meeting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1 May 22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.</w:t>
      </w:r>
    </w:p>
    <w:p w14:paraId="22F4113A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Peret, A., Kuner, A., Yu, J., Chang, W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Jen, M., Strother, C. M., Johnson, K. M., &amp; Eisenmenger, L. B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Brain Metabolite Clearance: Glymphatic System and IPAD Pathway Hypothesis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ASNR 5</w:t>
      </w:r>
      <w:r w:rsidR="002C0137"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9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th Annual Meeting of the American Society of Neuroradiology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1 May 22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.</w:t>
      </w:r>
    </w:p>
    <w:p w14:paraId="0845AC86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Capel, K. W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Kuner, A., Manunga, J., Wieben, O., Johnson, K. M., &amp; Eisenmenger, L. B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Beyond 4D MRA: Review of Flow Imaging Techniques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ASNR 5</w:t>
      </w:r>
      <w:r w:rsidR="002C0137"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9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th Annual Meeting of the American Society of Neuroradiology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1 May 22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.</w:t>
      </w:r>
    </w:p>
    <w:p w14:paraId="73F84AF9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Rivera-Rivera, L. A., Johnson, K. M., Johnson, S. C., Dean III, D. C., Alexander, A. L., Wieben, O., &amp; Eisenmenger, L. B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Assessment of Cerebrovascular Disease and White Matter Neurite Density in Alzheimer’s Disease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2021 ISMRM &amp; SMRT Annual Meeting &amp; Exhibition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1 May 15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Vancouver, BC, Canada.</w:t>
      </w:r>
    </w:p>
    <w:p w14:paraId="17611870" w14:textId="63CB8FD2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Johnson, K. M., Rivera-Rivera, L. A., Kecskemeti, S. R., Okonkwo, O. C., Eisenmenger, L. B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Free-Breathing Radial 2D Phase Contrast MRI for Aortic Pulse Wave Velocity Measurements in Healthy Older Adults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Society for Magnetic Resonance Angiography (SMRA) 32nd Annual International Conference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0 September 18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.</w:t>
      </w:r>
    </w:p>
    <w:p w14:paraId="63870B9B" w14:textId="77777777" w:rsidR="00871EC7" w:rsidRPr="006D2B1A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Eisenmenger, L. B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Loecher, M. W., Rivera-Rivera, L. A., Turski, P. A., Johnson, K. M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Venous Mapping of Vascular Malformations using Cranial 4D Flow MRI with Improved ‘Virtual Injections’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2020 ISMRM &amp; SMRT Virtual Conference &amp; Exhibition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0 August 08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.</w:t>
      </w:r>
    </w:p>
    <w:p w14:paraId="13594A60" w14:textId="4E27C724" w:rsidR="00871EC7" w:rsidRPr="006D2B1A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Johnson, K. M., Kecskemeti, S. R., Okonkwo, O., Lose, S., Eisenmenger, L. B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Feasibility of a Free-Breathing 2D Phase Contrast MRI for Aortic Pulse Wave Velocity Measurements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2020 ISMRM &amp; SMRT Virtual Conference &amp; Exhibition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0 August 08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.</w:t>
      </w:r>
    </w:p>
    <w:p w14:paraId="02F33C69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Eisenmenger, L. B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Loecher, M. W., Rivera-Rivera, L. A., Turski, P. A., Johnson, K. M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4D flow MRI Characterization of High-Risk Dural Arteriovenous Fistula Features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ASNR 58th Annual Meeting of the American Society of Neuroradiology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0 May 30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Las Vegas, NV, USA.</w:t>
      </w:r>
    </w:p>
    <w:p w14:paraId="486132B4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Loecher, M. W., Rivera-Rivera, L. A., Turski, P. A., Johnson, K. M., Wieben, O., &amp; Eisenmenger, L. B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Venous Mapping of Vascular Malformations using Cranial 4D Flow MRI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ASNR 58th Annual Meeting of the American Society of Neuroradiology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0 May 30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Las Vegas, NV, USA.</w:t>
      </w:r>
    </w:p>
    <w:p w14:paraId="49ADCDE0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Rivera-Rivera, L. A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Eisenmenger, L. B., Wieben, O., Johnson, S. C., &amp; 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lastRenderedPageBreak/>
        <w:t>Johnson, K. M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Association of Brain Biomechanics and Vascular Dynamics using 4D Flow, MRE and DENSE MRI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ISMRM 28th Annual Meeting &amp; Exhibition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0 April 18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Sydney, Australia.</w:t>
      </w:r>
    </w:p>
    <w:p w14:paraId="2BBFD408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Hoffman, C. A.,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 xml:space="preserve"> 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Berman, S., Eisenmenger, L. B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Automated Cranial 4D Flow MRI Analysis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Alzheimer's Disease and Related Disorders Research Day 2020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0 March 5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Madison, WI, USA.</w:t>
      </w:r>
    </w:p>
    <w:p w14:paraId="7935FF95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Hoffman, C. A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Meram, E., Medero, R., Eisenmenger, L. B., Laeseke, P. F., Korosec, F. R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MR Alphabet Soup: Understanding the Principles of Common Magnetic Resonance Abbreviations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RSNA 2019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19 December 1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Chicago, IL, USA.</w:t>
      </w:r>
    </w:p>
    <w:p w14:paraId="279AFEAD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Johnson, K. M., Hoffman, C. A., Eisenmenger, L. B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Automating Background Phase Correction in Cranial 4D Flow MRI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19 August 27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Nantes, France.</w:t>
      </w:r>
    </w:p>
    <w:p w14:paraId="0028FCF5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Hoffman, C. A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Berman, S., Eisenmenger, L. B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Towards Automated Cranial 4D Flow Cranial Analysis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19 August 27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Nantes, France.</w:t>
      </w:r>
    </w:p>
    <w:p w14:paraId="3F7CE8C5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Francois, C. J., Roldan-Alzate, A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Pre and Postprandial Hemodynamics of the Gastroduodenal Artery in Patients Suspected of Chronic Mesenteric Ischemia using 4D Flow MRI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ISMRM 27th Annual Meeting &amp; Exhibition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19 May 11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Montreal, QC, Canada.</w:t>
      </w:r>
    </w:p>
    <w:p w14:paraId="35FA9606" w14:textId="2DE62AE1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Francois, C. J., Roldan-Alzate, A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Pulsatility and Resistivity Indices in Mesenteric Vasculature in Patients Suspected of Chronic Mesenteric Ischemia using 4D Flow MRI. </w:t>
      </w:r>
      <w:r w:rsidR="007F2EB1"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ISMRM 27th Annual Meeting &amp; Exhibition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19 May 11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Montreal, QC, Canada.</w:t>
      </w:r>
    </w:p>
    <w:p w14:paraId="695A3ED7" w14:textId="6CEF9954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MacDonald, J. M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ECG Characterization and Correction during Exercise Stress Imaging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Joint Annual Meeting ISMRM-ESMRMB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18 June 16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Paris, France.</w:t>
      </w:r>
      <w:r w:rsidR="00B50E47"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s</w:t>
      </w:r>
    </w:p>
    <w:p w14:paraId="4629B611" w14:textId="77777777" w:rsidR="00C80842" w:rsidRPr="006D2B1A" w:rsidRDefault="00C80842" w:rsidP="00C80842">
      <w:pPr>
        <w:numPr>
          <w:ilvl w:val="0"/>
          <w:numId w:val="36"/>
        </w:numPr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Roldan-Alzate, A., Francois, C. J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Non-Invasive Assessment of Mesenteric Hemodynamics with 4D Flow MRI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Joint Annual Meeting ISMRM-ESMRMB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18 June 16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Paris, France.</w:t>
      </w:r>
    </w:p>
    <w:p w14:paraId="493A7C99" w14:textId="77777777" w:rsidR="003C4E71" w:rsidRPr="003C4E71" w:rsidRDefault="003C4E71" w:rsidP="003C4E71">
      <w:pPr>
        <w:ind w:left="360"/>
        <w:jc w:val="both"/>
        <w:rPr>
          <w:rFonts w:ascii="Arial" w:hAnsi="Arial" w:cs="Arial"/>
          <w:color w:val="212121"/>
          <w:sz w:val="22"/>
          <w:szCs w:val="22"/>
          <w:shd w:val="clear" w:color="auto" w:fill="FFFFFF"/>
        </w:rPr>
      </w:pPr>
    </w:p>
    <w:p w14:paraId="63CACBED" w14:textId="565D5F4D" w:rsidR="00CC3038" w:rsidRPr="005774A3" w:rsidRDefault="00C4778A" w:rsidP="003C4E71">
      <w:pPr>
        <w:jc w:val="both"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 xml:space="preserve">INVITED </w:t>
      </w:r>
      <w:r w:rsidR="00CC3038" w:rsidRPr="005774A3">
        <w:rPr>
          <w:rFonts w:ascii="Arial" w:hAnsi="Arial" w:cs="Arial"/>
          <w:b/>
          <w:i/>
          <w:szCs w:val="24"/>
        </w:rPr>
        <w:t>PR</w:t>
      </w:r>
      <w:r w:rsidR="00CC3038">
        <w:rPr>
          <w:rFonts w:ascii="Arial" w:hAnsi="Arial" w:cs="Arial"/>
          <w:b/>
          <w:i/>
          <w:szCs w:val="24"/>
        </w:rPr>
        <w:t>ESENTATIONS AND PANEL DISCUSSIONS</w:t>
      </w:r>
    </w:p>
    <w:p w14:paraId="75FE34D6" w14:textId="77777777" w:rsid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ne 15, 2020.</w:t>
      </w:r>
    </w:p>
    <w:p w14:paraId="343DEB9B" w14:textId="77777777" w:rsidR="006816A7" w:rsidRP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ly 21, 2020.</w:t>
      </w:r>
    </w:p>
    <w:p w14:paraId="46846882" w14:textId="77777777" w:rsidR="00CC3038" w:rsidRDefault="006816A7" w:rsidP="003C4E71">
      <w:pPr>
        <w:numPr>
          <w:ilvl w:val="0"/>
          <w:numId w:val="34"/>
        </w:numPr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Flow Imaging Scientific Session 5”. Moderator, Society </w:t>
      </w:r>
      <w:r w:rsidR="000126C7">
        <w:rPr>
          <w:rFonts w:ascii="Arial" w:hAnsi="Arial" w:cs="Arial"/>
          <w:bCs/>
          <w:iCs/>
          <w:sz w:val="22"/>
          <w:szCs w:val="22"/>
        </w:rPr>
        <w:t>for</w:t>
      </w:r>
      <w:r>
        <w:rPr>
          <w:rFonts w:ascii="Arial" w:hAnsi="Arial" w:cs="Arial"/>
          <w:bCs/>
          <w:iCs/>
          <w:sz w:val="22"/>
          <w:szCs w:val="22"/>
        </w:rPr>
        <w:t xml:space="preserve"> Magnetic Resonance</w:t>
      </w:r>
      <w:r w:rsidR="000126C7">
        <w:rPr>
          <w:rFonts w:ascii="Arial" w:hAnsi="Arial" w:cs="Arial"/>
          <w:bCs/>
          <w:iCs/>
          <w:sz w:val="22"/>
          <w:szCs w:val="22"/>
        </w:rPr>
        <w:t xml:space="preserve"> </w:t>
      </w:r>
      <w:r>
        <w:rPr>
          <w:rFonts w:ascii="Arial" w:hAnsi="Arial" w:cs="Arial"/>
          <w:bCs/>
          <w:iCs/>
          <w:sz w:val="22"/>
          <w:szCs w:val="22"/>
        </w:rPr>
        <w:t>Angiography 2021 Annual Conference. Virtual Conference. September 12, 2021.</w:t>
      </w:r>
    </w:p>
    <w:p w14:paraId="60AA1CD7" w14:textId="77777777" w:rsidR="003C4E71" w:rsidRPr="003C4E71" w:rsidRDefault="003C4E71" w:rsidP="003C4E71">
      <w:pPr>
        <w:ind w:lef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0CB6AE8E" w14:textId="350628DC" w:rsidR="00BB008D" w:rsidRPr="00F1275A" w:rsidRDefault="00BB008D" w:rsidP="00F1275A">
      <w:pPr>
        <w:jc w:val="both"/>
        <w:rPr>
          <w:rFonts w:ascii="Arial" w:hAnsi="Arial" w:cs="Arial"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PROFESSIONAL SOCIETY MEMBERSHIPS</w:t>
      </w:r>
    </w:p>
    <w:p w14:paraId="57532479" w14:textId="77777777" w:rsidR="00530614" w:rsidRDefault="00BB008D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ternational Society for Magnetic Resonance in Medicine (ISMRM)</w:t>
      </w:r>
    </w:p>
    <w:p w14:paraId="2BAB1A36" w14:textId="77777777" w:rsidR="00E92CA0" w:rsidRDefault="00E92CA0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ociety for Magnetic Resonance Angiography (SMRA)</w:t>
      </w:r>
    </w:p>
    <w:p w14:paraId="5E1964CE" w14:textId="77777777" w:rsidR="0098432B" w:rsidRDefault="0098432B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merican Heart Association (AHA)</w:t>
      </w:r>
    </w:p>
    <w:p w14:paraId="0F3D0EDA" w14:textId="77777777" w:rsidR="0014635E" w:rsidRDefault="003C4E71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lzheimer’s Association International Society to Advance Alzheimer’s Research and </w:t>
      </w:r>
      <w:r>
        <w:rPr>
          <w:rFonts w:ascii="Arial" w:hAnsi="Arial" w:cs="Arial"/>
          <w:sz w:val="22"/>
          <w:szCs w:val="22"/>
        </w:rPr>
        <w:lastRenderedPageBreak/>
        <w:t>Treatment (ISTAART)</w:t>
      </w:r>
    </w:p>
    <w:p w14:paraId="346F76C5" w14:textId="77777777" w:rsidR="003C4E71" w:rsidRPr="003C4E71" w:rsidRDefault="003C4E71" w:rsidP="003C4E71">
      <w:pPr>
        <w:ind w:left="360"/>
        <w:rPr>
          <w:rFonts w:ascii="Arial" w:hAnsi="Arial" w:cs="Arial"/>
          <w:sz w:val="22"/>
          <w:szCs w:val="22"/>
        </w:rPr>
      </w:pPr>
    </w:p>
    <w:p w14:paraId="332C3889" w14:textId="77777777" w:rsidR="0014635E" w:rsidRPr="00351A0A" w:rsidRDefault="0014635E" w:rsidP="003C4E71">
      <w:pPr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b/>
          <w:i/>
          <w:sz w:val="22"/>
          <w:szCs w:val="22"/>
        </w:rPr>
        <w:t>MENTORSHIP</w:t>
      </w:r>
    </w:p>
    <w:p w14:paraId="4281B8DC" w14:textId="77777777" w:rsidR="005774A3" w:rsidRDefault="0014635E" w:rsidP="003C4E71">
      <w:p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 served as a secondary research mentor after Dr. Oliver Wieben </w:t>
      </w:r>
      <w:r w:rsidR="003C4E71">
        <w:rPr>
          <w:rFonts w:ascii="Arial" w:hAnsi="Arial" w:cs="Arial"/>
          <w:sz w:val="22"/>
          <w:szCs w:val="22"/>
        </w:rPr>
        <w:t xml:space="preserve">and Dr. Laura Eisenmenger </w:t>
      </w:r>
      <w:r>
        <w:rPr>
          <w:rFonts w:ascii="Arial" w:hAnsi="Arial" w:cs="Arial"/>
          <w:sz w:val="22"/>
          <w:szCs w:val="22"/>
        </w:rPr>
        <w:t>for the following students:</w:t>
      </w:r>
    </w:p>
    <w:p w14:paraId="059DA8A4" w14:textId="58F2322B" w:rsidR="0014635E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achary Bernhardt – Undergraduate Student in Biology</w:t>
      </w:r>
      <w:r w:rsidR="007E258A">
        <w:rPr>
          <w:rFonts w:ascii="Arial" w:hAnsi="Arial" w:cs="Arial"/>
          <w:sz w:val="22"/>
          <w:szCs w:val="22"/>
        </w:rPr>
        <w:t xml:space="preserve"> (Okonkwo Lab)</w:t>
      </w:r>
    </w:p>
    <w:p w14:paraId="365FB237" w14:textId="1D8E40B8" w:rsidR="007E258A" w:rsidRDefault="007E258A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Jennifer Fondakowski – Undergraduate Student in Biology (Okonkwo Lab)</w:t>
      </w:r>
    </w:p>
    <w:p w14:paraId="75558917" w14:textId="3205A5D8" w:rsidR="000F3471" w:rsidRDefault="000F3471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ckenzie Jarchow - Undergraduate Student in Neurobiology (Okonkwo Lab)</w:t>
      </w:r>
    </w:p>
    <w:p w14:paraId="0C5B5174" w14:textId="77777777" w:rsidR="003A307C" w:rsidRDefault="003A307C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arun Naren – Graduate student in Medical Physics</w:t>
      </w:r>
    </w:p>
    <w:p w14:paraId="2650999F" w14:textId="77777777" w:rsid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ma Spahic – Graduate student in Medical Physics</w:t>
      </w:r>
    </w:p>
    <w:p w14:paraId="7D22315D" w14:textId="77777777" w:rsidR="0014635E" w:rsidRP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 w:rsidRPr="005774A3">
        <w:rPr>
          <w:rFonts w:ascii="Arial" w:hAnsi="Arial" w:cs="Arial"/>
          <w:sz w:val="22"/>
          <w:szCs w:val="22"/>
        </w:rPr>
        <w:t xml:space="preserve">Daniel Seiter – Graduate student in Medical Physics </w:t>
      </w:r>
    </w:p>
    <w:sectPr w:rsidR="0014635E" w:rsidRPr="005774A3" w:rsidSect="00AE62F8">
      <w:headerReference w:type="default" r:id="rId10"/>
      <w:footerReference w:type="even" r:id="rId11"/>
      <w:footerReference w:type="default" r:id="rId12"/>
      <w:headerReference w:type="first" r:id="rId13"/>
      <w:endnotePr>
        <w:numFmt w:val="decimal"/>
      </w:endnotePr>
      <w:type w:val="continuous"/>
      <w:pgSz w:w="12240" w:h="15840" w:code="1"/>
      <w:pgMar w:top="1440" w:right="1440" w:bottom="1440" w:left="1440" w:header="432" w:footer="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38C22F" w14:textId="77777777" w:rsidR="000C02CB" w:rsidRDefault="000C02CB">
      <w:r>
        <w:separator/>
      </w:r>
    </w:p>
  </w:endnote>
  <w:endnote w:type="continuationSeparator" w:id="0">
    <w:p w14:paraId="7517B3AB" w14:textId="77777777" w:rsidR="000C02CB" w:rsidRDefault="000C02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06CC1" w14:textId="77777777" w:rsidR="00CD70C1" w:rsidRDefault="00FD51A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CD70C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D70C1">
      <w:rPr>
        <w:rStyle w:val="PageNumber"/>
        <w:noProof/>
      </w:rPr>
      <w:t>10</w:t>
    </w:r>
    <w:r>
      <w:rPr>
        <w:rStyle w:val="PageNumber"/>
      </w:rPr>
      <w:fldChar w:fldCharType="end"/>
    </w:r>
  </w:p>
  <w:p w14:paraId="3A190C4B" w14:textId="77777777" w:rsidR="00CD70C1" w:rsidRDefault="00CD70C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94E5E" w14:textId="77777777" w:rsidR="0007472B" w:rsidRPr="00E3476C" w:rsidRDefault="0007472B" w:rsidP="0007472B">
    <w:pPr>
      <w:tabs>
        <w:tab w:val="left" w:pos="900"/>
      </w:tabs>
      <w:ind w:left="900" w:hanging="900"/>
      <w:rPr>
        <w:rFonts w:ascii="Arial" w:hAnsi="Arial" w:cs="Arial"/>
        <w:i/>
        <w:sz w:val="18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9F0E01" w14:textId="77777777" w:rsidR="000C02CB" w:rsidRDefault="000C02CB">
      <w:r>
        <w:separator/>
      </w:r>
    </w:p>
  </w:footnote>
  <w:footnote w:type="continuationSeparator" w:id="0">
    <w:p w14:paraId="77C0B4AB" w14:textId="77777777" w:rsidR="000C02CB" w:rsidRDefault="000C02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B2799" w14:textId="505CC84B" w:rsidR="00CD70C1" w:rsidRPr="00255D01" w:rsidRDefault="000D2266" w:rsidP="00255D01">
    <w:pPr>
      <w:pStyle w:val="Header"/>
      <w:jc w:val="center"/>
      <w:rPr>
        <w:rFonts w:ascii="Arial" w:hAnsi="Arial" w:cs="Arial"/>
      </w:rPr>
    </w:pPr>
    <w:r w:rsidRPr="00174D9F">
      <w:rPr>
        <w:noProof/>
        <w:snapToGrid/>
      </w:rPr>
      <w:drawing>
        <wp:inline distT="0" distB="0" distL="0" distR="0" wp14:anchorId="5DA3C593" wp14:editId="6026ECF1">
          <wp:extent cx="1590675" cy="570865"/>
          <wp:effectExtent l="0" t="0" r="0" b="0"/>
          <wp:docPr id="1" name="Picture 1" descr="UWSMPH_logo_bw_horiz_p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WSMPH_logo_bw_horiz_p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570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EAB25AC" w14:textId="77777777" w:rsidR="00CD70C1" w:rsidRPr="00CD70C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F0BB1" w14:textId="77777777" w:rsidR="00CD70C1" w:rsidRPr="00437431" w:rsidRDefault="00CD70C1" w:rsidP="00CF01A1">
    <w:pPr>
      <w:pStyle w:val="Header"/>
      <w:tabs>
        <w:tab w:val="clear" w:pos="8640"/>
        <w:tab w:val="right" w:pos="9450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DRAFT</w:t>
    </w:r>
  </w:p>
  <w:p w14:paraId="41306EE0" w14:textId="77777777" w:rsidR="00CD70C1" w:rsidRPr="0043743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SMPH CV T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313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2C2728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35465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37A7E3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A894C9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1831465"/>
    <w:multiLevelType w:val="hybridMultilevel"/>
    <w:tmpl w:val="1E949E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5B690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16DF2DF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177346B5"/>
    <w:multiLevelType w:val="hybridMultilevel"/>
    <w:tmpl w:val="70641F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E87B6C"/>
    <w:multiLevelType w:val="hybridMultilevel"/>
    <w:tmpl w:val="28B065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FA07B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239B3B7F"/>
    <w:multiLevelType w:val="singleLevel"/>
    <w:tmpl w:val="7C2E7786"/>
    <w:lvl w:ilvl="0">
      <w:start w:val="24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12" w15:restartNumberingAfterBreak="0">
    <w:nsid w:val="322035ED"/>
    <w:multiLevelType w:val="singleLevel"/>
    <w:tmpl w:val="E5941F8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3" w15:restartNumberingAfterBreak="0">
    <w:nsid w:val="3888669D"/>
    <w:multiLevelType w:val="singleLevel"/>
    <w:tmpl w:val="B18253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4" w15:restartNumberingAfterBreak="0">
    <w:nsid w:val="3976230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3AE52615"/>
    <w:multiLevelType w:val="singleLevel"/>
    <w:tmpl w:val="3EF8FDA0"/>
    <w:lvl w:ilvl="0">
      <w:start w:val="37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6" w15:restartNumberingAfterBreak="0">
    <w:nsid w:val="3BCB1E5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3DFF16A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42631F45"/>
    <w:multiLevelType w:val="singleLevel"/>
    <w:tmpl w:val="C58E5ECA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9" w15:restartNumberingAfterBreak="0">
    <w:nsid w:val="427F39B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46BB2BF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494477E8"/>
    <w:multiLevelType w:val="singleLevel"/>
    <w:tmpl w:val="9A5AE21C"/>
    <w:lvl w:ilvl="0">
      <w:start w:val="25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22" w15:restartNumberingAfterBreak="0">
    <w:nsid w:val="4A817669"/>
    <w:multiLevelType w:val="hybridMultilevel"/>
    <w:tmpl w:val="BBD0B228"/>
    <w:lvl w:ilvl="0" w:tplc="325EC060">
      <w:start w:val="2016"/>
      <w:numFmt w:val="bullet"/>
      <w:lvlText w:val="-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4F5400E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4" w15:restartNumberingAfterBreak="0">
    <w:nsid w:val="51A02F02"/>
    <w:multiLevelType w:val="hybridMultilevel"/>
    <w:tmpl w:val="2A0A48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2B52CDB"/>
    <w:multiLevelType w:val="hybridMultilevel"/>
    <w:tmpl w:val="23B641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EF495F"/>
    <w:multiLevelType w:val="hybridMultilevel"/>
    <w:tmpl w:val="FFCA8B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8FC0E5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59B00E0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9" w15:restartNumberingAfterBreak="0">
    <w:nsid w:val="5F3959E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0" w15:restartNumberingAfterBreak="0">
    <w:nsid w:val="604F09D2"/>
    <w:multiLevelType w:val="hybridMultilevel"/>
    <w:tmpl w:val="C97E72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6546D75"/>
    <w:multiLevelType w:val="hybridMultilevel"/>
    <w:tmpl w:val="89585E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7BE3696"/>
    <w:multiLevelType w:val="singleLevel"/>
    <w:tmpl w:val="89A4EBF6"/>
    <w:lvl w:ilvl="0">
      <w:start w:val="18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3" w15:restartNumberingAfterBreak="0">
    <w:nsid w:val="698B4201"/>
    <w:multiLevelType w:val="hybridMultilevel"/>
    <w:tmpl w:val="C584FD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38018F"/>
    <w:multiLevelType w:val="singleLevel"/>
    <w:tmpl w:val="15DCEE6E"/>
    <w:lvl w:ilvl="0">
      <w:start w:val="34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35" w15:restartNumberingAfterBreak="0">
    <w:nsid w:val="703608B8"/>
    <w:multiLevelType w:val="singleLevel"/>
    <w:tmpl w:val="7B90D17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6" w15:restartNumberingAfterBreak="0">
    <w:nsid w:val="73530425"/>
    <w:multiLevelType w:val="singleLevel"/>
    <w:tmpl w:val="3EE8D9C2"/>
    <w:lvl w:ilvl="0">
      <w:start w:val="13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7" w15:restartNumberingAfterBreak="0">
    <w:nsid w:val="75261240"/>
    <w:multiLevelType w:val="singleLevel"/>
    <w:tmpl w:val="CC904806"/>
    <w:lvl w:ilvl="0">
      <w:start w:val="10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8" w15:restartNumberingAfterBreak="0">
    <w:nsid w:val="75E63DC7"/>
    <w:multiLevelType w:val="singleLevel"/>
    <w:tmpl w:val="89420A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</w:abstractNum>
  <w:abstractNum w:abstractNumId="39" w15:restartNumberingAfterBreak="0">
    <w:nsid w:val="7CBA37C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0" w15:restartNumberingAfterBreak="0">
    <w:nsid w:val="7D3F2BC1"/>
    <w:multiLevelType w:val="hybridMultilevel"/>
    <w:tmpl w:val="7902E8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67718009">
    <w:abstractNumId w:val="18"/>
  </w:num>
  <w:num w:numId="2" w16cid:durableId="1765373360">
    <w:abstractNumId w:val="36"/>
  </w:num>
  <w:num w:numId="3" w16cid:durableId="1659383505">
    <w:abstractNumId w:val="13"/>
  </w:num>
  <w:num w:numId="4" w16cid:durableId="1022977993">
    <w:abstractNumId w:val="35"/>
  </w:num>
  <w:num w:numId="5" w16cid:durableId="1805467403">
    <w:abstractNumId w:val="12"/>
  </w:num>
  <w:num w:numId="6" w16cid:durableId="367683782">
    <w:abstractNumId w:val="34"/>
  </w:num>
  <w:num w:numId="7" w16cid:durableId="24527183">
    <w:abstractNumId w:val="21"/>
  </w:num>
  <w:num w:numId="8" w16cid:durableId="993949255">
    <w:abstractNumId w:val="11"/>
  </w:num>
  <w:num w:numId="9" w16cid:durableId="804158409">
    <w:abstractNumId w:val="32"/>
  </w:num>
  <w:num w:numId="10" w16cid:durableId="1173488882">
    <w:abstractNumId w:val="37"/>
  </w:num>
  <w:num w:numId="11" w16cid:durableId="1737702739">
    <w:abstractNumId w:val="15"/>
  </w:num>
  <w:num w:numId="12" w16cid:durableId="2018001921">
    <w:abstractNumId w:val="4"/>
  </w:num>
  <w:num w:numId="13" w16cid:durableId="845172328">
    <w:abstractNumId w:val="0"/>
  </w:num>
  <w:num w:numId="14" w16cid:durableId="1778334682">
    <w:abstractNumId w:val="2"/>
  </w:num>
  <w:num w:numId="15" w16cid:durableId="395712083">
    <w:abstractNumId w:val="27"/>
  </w:num>
  <w:num w:numId="16" w16cid:durableId="1526795436">
    <w:abstractNumId w:val="23"/>
  </w:num>
  <w:num w:numId="17" w16cid:durableId="1691832615">
    <w:abstractNumId w:val="29"/>
  </w:num>
  <w:num w:numId="18" w16cid:durableId="94181916">
    <w:abstractNumId w:val="10"/>
  </w:num>
  <w:num w:numId="19" w16cid:durableId="751052477">
    <w:abstractNumId w:val="6"/>
  </w:num>
  <w:num w:numId="20" w16cid:durableId="1415783209">
    <w:abstractNumId w:val="19"/>
  </w:num>
  <w:num w:numId="21" w16cid:durableId="1149705971">
    <w:abstractNumId w:val="14"/>
  </w:num>
  <w:num w:numId="22" w16cid:durableId="1086682778">
    <w:abstractNumId w:val="28"/>
  </w:num>
  <w:num w:numId="23" w16cid:durableId="194079721">
    <w:abstractNumId w:val="17"/>
  </w:num>
  <w:num w:numId="24" w16cid:durableId="85461276">
    <w:abstractNumId w:val="16"/>
  </w:num>
  <w:num w:numId="25" w16cid:durableId="1183979301">
    <w:abstractNumId w:val="7"/>
  </w:num>
  <w:num w:numId="26" w16cid:durableId="932856545">
    <w:abstractNumId w:val="39"/>
  </w:num>
  <w:num w:numId="27" w16cid:durableId="1497065255">
    <w:abstractNumId w:val="3"/>
  </w:num>
  <w:num w:numId="28" w16cid:durableId="1094324243">
    <w:abstractNumId w:val="20"/>
  </w:num>
  <w:num w:numId="29" w16cid:durableId="135462965">
    <w:abstractNumId w:val="38"/>
  </w:num>
  <w:num w:numId="30" w16cid:durableId="1843743520">
    <w:abstractNumId w:val="1"/>
  </w:num>
  <w:num w:numId="31" w16cid:durableId="750809977">
    <w:abstractNumId w:val="22"/>
  </w:num>
  <w:num w:numId="32" w16cid:durableId="1140195535">
    <w:abstractNumId w:val="31"/>
  </w:num>
  <w:num w:numId="33" w16cid:durableId="1602447984">
    <w:abstractNumId w:val="8"/>
  </w:num>
  <w:num w:numId="34" w16cid:durableId="139657490">
    <w:abstractNumId w:val="33"/>
  </w:num>
  <w:num w:numId="35" w16cid:durableId="2123332240">
    <w:abstractNumId w:val="40"/>
  </w:num>
  <w:num w:numId="36" w16cid:durableId="1943604490">
    <w:abstractNumId w:val="9"/>
  </w:num>
  <w:num w:numId="37" w16cid:durableId="1492797601">
    <w:abstractNumId w:val="30"/>
  </w:num>
  <w:num w:numId="38" w16cid:durableId="168831331">
    <w:abstractNumId w:val="25"/>
  </w:num>
  <w:num w:numId="39" w16cid:durableId="575016462">
    <w:abstractNumId w:val="5"/>
  </w:num>
  <w:num w:numId="40" w16cid:durableId="297345466">
    <w:abstractNumId w:val="24"/>
  </w:num>
  <w:num w:numId="41" w16cid:durableId="108129512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2MTY3MzUzMjc2NDJW0lEKTi0uzszPAykwNawFAOxHa4ctAAAA"/>
  </w:docVars>
  <w:rsids>
    <w:rsidRoot w:val="00C23FEF"/>
    <w:rsid w:val="000126C7"/>
    <w:rsid w:val="00015668"/>
    <w:rsid w:val="00021204"/>
    <w:rsid w:val="00041B5C"/>
    <w:rsid w:val="000603C4"/>
    <w:rsid w:val="00066201"/>
    <w:rsid w:val="00072F5C"/>
    <w:rsid w:val="0007472B"/>
    <w:rsid w:val="00086475"/>
    <w:rsid w:val="0009508E"/>
    <w:rsid w:val="000A140F"/>
    <w:rsid w:val="000A5961"/>
    <w:rsid w:val="000A6208"/>
    <w:rsid w:val="000B3E55"/>
    <w:rsid w:val="000C02CB"/>
    <w:rsid w:val="000D2266"/>
    <w:rsid w:val="000E2BA4"/>
    <w:rsid w:val="000F3471"/>
    <w:rsid w:val="000F740F"/>
    <w:rsid w:val="000F74A8"/>
    <w:rsid w:val="00101615"/>
    <w:rsid w:val="0010606B"/>
    <w:rsid w:val="0011299F"/>
    <w:rsid w:val="00131259"/>
    <w:rsid w:val="00131C19"/>
    <w:rsid w:val="001444F1"/>
    <w:rsid w:val="0014635E"/>
    <w:rsid w:val="00162512"/>
    <w:rsid w:val="001638A8"/>
    <w:rsid w:val="00174D9F"/>
    <w:rsid w:val="0018106F"/>
    <w:rsid w:val="001967A3"/>
    <w:rsid w:val="001A0E0D"/>
    <w:rsid w:val="001A2BA5"/>
    <w:rsid w:val="001A3E29"/>
    <w:rsid w:val="001A4D12"/>
    <w:rsid w:val="001B1E41"/>
    <w:rsid w:val="001E2D23"/>
    <w:rsid w:val="001E2FE2"/>
    <w:rsid w:val="001E4751"/>
    <w:rsid w:val="001E6D7C"/>
    <w:rsid w:val="001E776C"/>
    <w:rsid w:val="002026A8"/>
    <w:rsid w:val="0020674D"/>
    <w:rsid w:val="002179BE"/>
    <w:rsid w:val="00221893"/>
    <w:rsid w:val="00223925"/>
    <w:rsid w:val="0023264E"/>
    <w:rsid w:val="0023426A"/>
    <w:rsid w:val="002426BD"/>
    <w:rsid w:val="00243D82"/>
    <w:rsid w:val="00255D01"/>
    <w:rsid w:val="0026798C"/>
    <w:rsid w:val="002723F6"/>
    <w:rsid w:val="00274F99"/>
    <w:rsid w:val="002770E9"/>
    <w:rsid w:val="002772D9"/>
    <w:rsid w:val="00280C46"/>
    <w:rsid w:val="00284C37"/>
    <w:rsid w:val="00285DE2"/>
    <w:rsid w:val="002B2920"/>
    <w:rsid w:val="002C0137"/>
    <w:rsid w:val="002C73AC"/>
    <w:rsid w:val="002D22B5"/>
    <w:rsid w:val="002D646F"/>
    <w:rsid w:val="002E6C9D"/>
    <w:rsid w:val="002F0CA6"/>
    <w:rsid w:val="003021A6"/>
    <w:rsid w:val="00306CFE"/>
    <w:rsid w:val="003171E7"/>
    <w:rsid w:val="00317579"/>
    <w:rsid w:val="00331422"/>
    <w:rsid w:val="0033247C"/>
    <w:rsid w:val="00351A0A"/>
    <w:rsid w:val="003574B5"/>
    <w:rsid w:val="00357CBF"/>
    <w:rsid w:val="00365073"/>
    <w:rsid w:val="0037089A"/>
    <w:rsid w:val="00393AF7"/>
    <w:rsid w:val="003A307C"/>
    <w:rsid w:val="003C1C5E"/>
    <w:rsid w:val="003C4E71"/>
    <w:rsid w:val="003C74D1"/>
    <w:rsid w:val="003E367F"/>
    <w:rsid w:val="003E51DD"/>
    <w:rsid w:val="00401DCC"/>
    <w:rsid w:val="00430D19"/>
    <w:rsid w:val="00433764"/>
    <w:rsid w:val="00434C96"/>
    <w:rsid w:val="00437431"/>
    <w:rsid w:val="00442377"/>
    <w:rsid w:val="00466028"/>
    <w:rsid w:val="00467EB3"/>
    <w:rsid w:val="0047510B"/>
    <w:rsid w:val="00480ECA"/>
    <w:rsid w:val="00483259"/>
    <w:rsid w:val="004901A3"/>
    <w:rsid w:val="00494215"/>
    <w:rsid w:val="00497C25"/>
    <w:rsid w:val="004B0AE3"/>
    <w:rsid w:val="004B5D44"/>
    <w:rsid w:val="004C0311"/>
    <w:rsid w:val="004D1A90"/>
    <w:rsid w:val="004E4627"/>
    <w:rsid w:val="004E4CDF"/>
    <w:rsid w:val="004F2E4F"/>
    <w:rsid w:val="004F43BE"/>
    <w:rsid w:val="0050723C"/>
    <w:rsid w:val="00513290"/>
    <w:rsid w:val="00527F50"/>
    <w:rsid w:val="00530614"/>
    <w:rsid w:val="00532E65"/>
    <w:rsid w:val="00536582"/>
    <w:rsid w:val="005479A9"/>
    <w:rsid w:val="005506E6"/>
    <w:rsid w:val="00552B0A"/>
    <w:rsid w:val="00553534"/>
    <w:rsid w:val="00562B90"/>
    <w:rsid w:val="0056397D"/>
    <w:rsid w:val="005774A3"/>
    <w:rsid w:val="005825F9"/>
    <w:rsid w:val="00582C16"/>
    <w:rsid w:val="00587E50"/>
    <w:rsid w:val="00592DDA"/>
    <w:rsid w:val="0059328A"/>
    <w:rsid w:val="005A13F5"/>
    <w:rsid w:val="005B11A7"/>
    <w:rsid w:val="005B1324"/>
    <w:rsid w:val="005F355D"/>
    <w:rsid w:val="00600D2E"/>
    <w:rsid w:val="0060194A"/>
    <w:rsid w:val="00605BEB"/>
    <w:rsid w:val="0061555E"/>
    <w:rsid w:val="006221D0"/>
    <w:rsid w:val="00624768"/>
    <w:rsid w:val="006368EB"/>
    <w:rsid w:val="00643B59"/>
    <w:rsid w:val="00651562"/>
    <w:rsid w:val="00651C8F"/>
    <w:rsid w:val="00655A62"/>
    <w:rsid w:val="00657F64"/>
    <w:rsid w:val="006816A7"/>
    <w:rsid w:val="00681ED9"/>
    <w:rsid w:val="00686D0C"/>
    <w:rsid w:val="00690A21"/>
    <w:rsid w:val="006A3F9E"/>
    <w:rsid w:val="006A6F55"/>
    <w:rsid w:val="006C075C"/>
    <w:rsid w:val="006C7917"/>
    <w:rsid w:val="006D2B1A"/>
    <w:rsid w:val="007038C8"/>
    <w:rsid w:val="00705979"/>
    <w:rsid w:val="0072039F"/>
    <w:rsid w:val="0072768E"/>
    <w:rsid w:val="007356F4"/>
    <w:rsid w:val="00740CC1"/>
    <w:rsid w:val="00781C2D"/>
    <w:rsid w:val="007850C3"/>
    <w:rsid w:val="00790D9B"/>
    <w:rsid w:val="00795618"/>
    <w:rsid w:val="007A77A5"/>
    <w:rsid w:val="007D037A"/>
    <w:rsid w:val="007E258A"/>
    <w:rsid w:val="007E734C"/>
    <w:rsid w:val="007F2EB1"/>
    <w:rsid w:val="008065F2"/>
    <w:rsid w:val="00811E71"/>
    <w:rsid w:val="008266D9"/>
    <w:rsid w:val="00826F1C"/>
    <w:rsid w:val="00832A45"/>
    <w:rsid w:val="00837677"/>
    <w:rsid w:val="00843F7E"/>
    <w:rsid w:val="008528A3"/>
    <w:rsid w:val="00854322"/>
    <w:rsid w:val="00860BC2"/>
    <w:rsid w:val="008624B4"/>
    <w:rsid w:val="00871EC7"/>
    <w:rsid w:val="0088614F"/>
    <w:rsid w:val="00895F6A"/>
    <w:rsid w:val="00897F3F"/>
    <w:rsid w:val="008A0942"/>
    <w:rsid w:val="008A0A31"/>
    <w:rsid w:val="008C33D0"/>
    <w:rsid w:val="008E680B"/>
    <w:rsid w:val="008F66D7"/>
    <w:rsid w:val="009131A6"/>
    <w:rsid w:val="00942600"/>
    <w:rsid w:val="00944238"/>
    <w:rsid w:val="00946AD5"/>
    <w:rsid w:val="0094700D"/>
    <w:rsid w:val="0095129A"/>
    <w:rsid w:val="009558AA"/>
    <w:rsid w:val="00962D9A"/>
    <w:rsid w:val="009755FC"/>
    <w:rsid w:val="009802C6"/>
    <w:rsid w:val="0098432B"/>
    <w:rsid w:val="00990C35"/>
    <w:rsid w:val="009B2518"/>
    <w:rsid w:val="009C54CE"/>
    <w:rsid w:val="009C7FA3"/>
    <w:rsid w:val="009E7A15"/>
    <w:rsid w:val="00A42C3B"/>
    <w:rsid w:val="00A504D0"/>
    <w:rsid w:val="00A614D2"/>
    <w:rsid w:val="00A61883"/>
    <w:rsid w:val="00A7772A"/>
    <w:rsid w:val="00AB3C81"/>
    <w:rsid w:val="00AB4D80"/>
    <w:rsid w:val="00AD494E"/>
    <w:rsid w:val="00AE62F8"/>
    <w:rsid w:val="00AE703A"/>
    <w:rsid w:val="00AE7ABE"/>
    <w:rsid w:val="00AF0427"/>
    <w:rsid w:val="00AF18F6"/>
    <w:rsid w:val="00B05BD5"/>
    <w:rsid w:val="00B06315"/>
    <w:rsid w:val="00B17039"/>
    <w:rsid w:val="00B170D7"/>
    <w:rsid w:val="00B1723F"/>
    <w:rsid w:val="00B26C4A"/>
    <w:rsid w:val="00B30EBB"/>
    <w:rsid w:val="00B50E47"/>
    <w:rsid w:val="00B527E4"/>
    <w:rsid w:val="00B70341"/>
    <w:rsid w:val="00B72032"/>
    <w:rsid w:val="00B80640"/>
    <w:rsid w:val="00B874CE"/>
    <w:rsid w:val="00B97478"/>
    <w:rsid w:val="00BA582C"/>
    <w:rsid w:val="00BA6D96"/>
    <w:rsid w:val="00BB008D"/>
    <w:rsid w:val="00BB4F63"/>
    <w:rsid w:val="00BC381A"/>
    <w:rsid w:val="00BE2361"/>
    <w:rsid w:val="00BE6704"/>
    <w:rsid w:val="00BF7229"/>
    <w:rsid w:val="00C22CAE"/>
    <w:rsid w:val="00C23FEF"/>
    <w:rsid w:val="00C35AFF"/>
    <w:rsid w:val="00C37AF6"/>
    <w:rsid w:val="00C45430"/>
    <w:rsid w:val="00C4778A"/>
    <w:rsid w:val="00C6221B"/>
    <w:rsid w:val="00C62628"/>
    <w:rsid w:val="00C66AFF"/>
    <w:rsid w:val="00C744E2"/>
    <w:rsid w:val="00C80842"/>
    <w:rsid w:val="00C82710"/>
    <w:rsid w:val="00C91202"/>
    <w:rsid w:val="00C93B65"/>
    <w:rsid w:val="00CA3553"/>
    <w:rsid w:val="00CB018A"/>
    <w:rsid w:val="00CB375C"/>
    <w:rsid w:val="00CB3FD0"/>
    <w:rsid w:val="00CC079A"/>
    <w:rsid w:val="00CC3038"/>
    <w:rsid w:val="00CD29E3"/>
    <w:rsid w:val="00CD70C1"/>
    <w:rsid w:val="00CE1D4E"/>
    <w:rsid w:val="00CE79A2"/>
    <w:rsid w:val="00CF01A1"/>
    <w:rsid w:val="00CF3878"/>
    <w:rsid w:val="00D00C30"/>
    <w:rsid w:val="00D0206B"/>
    <w:rsid w:val="00D2438D"/>
    <w:rsid w:val="00D269D7"/>
    <w:rsid w:val="00D4044E"/>
    <w:rsid w:val="00D44888"/>
    <w:rsid w:val="00D4774A"/>
    <w:rsid w:val="00D572A8"/>
    <w:rsid w:val="00D60C13"/>
    <w:rsid w:val="00D61BD3"/>
    <w:rsid w:val="00D65E6F"/>
    <w:rsid w:val="00D72ECE"/>
    <w:rsid w:val="00D76C98"/>
    <w:rsid w:val="00D83929"/>
    <w:rsid w:val="00D845EB"/>
    <w:rsid w:val="00D84E35"/>
    <w:rsid w:val="00D850DD"/>
    <w:rsid w:val="00D904EC"/>
    <w:rsid w:val="00DA7D02"/>
    <w:rsid w:val="00DB308F"/>
    <w:rsid w:val="00DB3A16"/>
    <w:rsid w:val="00DB7554"/>
    <w:rsid w:val="00DC7C51"/>
    <w:rsid w:val="00DD24E3"/>
    <w:rsid w:val="00E06BE0"/>
    <w:rsid w:val="00E13377"/>
    <w:rsid w:val="00E15EA9"/>
    <w:rsid w:val="00E263BE"/>
    <w:rsid w:val="00E32716"/>
    <w:rsid w:val="00E3476C"/>
    <w:rsid w:val="00E4171F"/>
    <w:rsid w:val="00E564D8"/>
    <w:rsid w:val="00E5749F"/>
    <w:rsid w:val="00E72B9A"/>
    <w:rsid w:val="00E92CA0"/>
    <w:rsid w:val="00E964C5"/>
    <w:rsid w:val="00EA2AE4"/>
    <w:rsid w:val="00EA54C1"/>
    <w:rsid w:val="00EA6DBD"/>
    <w:rsid w:val="00EC4622"/>
    <w:rsid w:val="00EE6B89"/>
    <w:rsid w:val="00F06BBF"/>
    <w:rsid w:val="00F1275A"/>
    <w:rsid w:val="00F22508"/>
    <w:rsid w:val="00F234AD"/>
    <w:rsid w:val="00F30F7E"/>
    <w:rsid w:val="00F46CB1"/>
    <w:rsid w:val="00F569C6"/>
    <w:rsid w:val="00F7332B"/>
    <w:rsid w:val="00F8293C"/>
    <w:rsid w:val="00FA04BC"/>
    <w:rsid w:val="00FB429D"/>
    <w:rsid w:val="00FD316E"/>
    <w:rsid w:val="00FD3E4B"/>
    <w:rsid w:val="00FD5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8D0273"/>
  <w15:chartTrackingRefBased/>
  <w15:docId w15:val="{762CFDA2-5D89-4D35-81B0-784D61478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F0427"/>
    <w:pPr>
      <w:widowControl w:val="0"/>
    </w:pPr>
    <w:rPr>
      <w:rFonts w:ascii="Courier" w:hAnsi="Courier"/>
      <w:snapToGrid w:val="0"/>
      <w:sz w:val="24"/>
    </w:rPr>
  </w:style>
  <w:style w:type="paragraph" w:styleId="Heading1">
    <w:name w:val="heading 1"/>
    <w:basedOn w:val="Normal"/>
    <w:next w:val="Normal"/>
    <w:link w:val="Heading1Char"/>
    <w:qFormat/>
    <w:rsid w:val="00AF0427"/>
    <w:pPr>
      <w:keepNext/>
      <w:tabs>
        <w:tab w:val="center" w:pos="5400"/>
      </w:tabs>
      <w:jc w:val="center"/>
      <w:outlineLvl w:val="0"/>
    </w:pPr>
    <w:rPr>
      <w:rFonts w:ascii="CG Times" w:hAnsi="CG Times"/>
      <w:b/>
    </w:rPr>
  </w:style>
  <w:style w:type="paragraph" w:styleId="Heading2">
    <w:name w:val="heading 2"/>
    <w:basedOn w:val="Normal"/>
    <w:next w:val="Normal"/>
    <w:link w:val="Heading2Char"/>
    <w:qFormat/>
    <w:rsid w:val="00AF0427"/>
    <w:pPr>
      <w:keepNext/>
      <w:jc w:val="both"/>
      <w:outlineLvl w:val="1"/>
    </w:pPr>
    <w:rPr>
      <w:rFonts w:ascii="CG Times" w:hAnsi="CG Times"/>
      <w:u w:val="single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B375C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F0427"/>
  </w:style>
  <w:style w:type="paragraph" w:styleId="Footer">
    <w:name w:val="footer"/>
    <w:basedOn w:val="Normal"/>
    <w:link w:val="FooterChar"/>
    <w:rsid w:val="00AF042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F0427"/>
  </w:style>
  <w:style w:type="paragraph" w:styleId="Header">
    <w:name w:val="header"/>
    <w:basedOn w:val="Normal"/>
    <w:link w:val="HeaderChar"/>
    <w:rsid w:val="00AF0427"/>
    <w:pPr>
      <w:tabs>
        <w:tab w:val="center" w:pos="4320"/>
        <w:tab w:val="right" w:pos="8640"/>
      </w:tabs>
    </w:pPr>
  </w:style>
  <w:style w:type="paragraph" w:styleId="EndnoteText">
    <w:name w:val="endnote text"/>
    <w:basedOn w:val="Normal"/>
    <w:link w:val="EndnoteTextChar"/>
    <w:semiHidden/>
    <w:rsid w:val="00AF0427"/>
    <w:pPr>
      <w:widowControl/>
    </w:pPr>
    <w:rPr>
      <w:rFonts w:ascii="Times New Roman" w:hAnsi="Times New Roman"/>
      <w:snapToGrid/>
    </w:rPr>
  </w:style>
  <w:style w:type="paragraph" w:styleId="Caption">
    <w:name w:val="caption"/>
    <w:basedOn w:val="Normal"/>
    <w:next w:val="Normal"/>
    <w:qFormat/>
    <w:rsid w:val="00AF0427"/>
    <w:pPr>
      <w:widowControl/>
    </w:pPr>
    <w:rPr>
      <w:rFonts w:ascii="Times New Roman" w:hAnsi="Times New Roman"/>
      <w:snapToGrid/>
    </w:rPr>
  </w:style>
  <w:style w:type="paragraph" w:styleId="BodyTextIndent">
    <w:name w:val="Body Text Indent"/>
    <w:basedOn w:val="Normal"/>
    <w:link w:val="BodyTextIndentChar"/>
    <w:rsid w:val="00AF0427"/>
    <w:pPr>
      <w:tabs>
        <w:tab w:val="left" w:pos="6840"/>
        <w:tab w:val="left" w:pos="7200"/>
      </w:tabs>
      <w:spacing w:after="120"/>
      <w:ind w:left="720"/>
    </w:pPr>
    <w:rPr>
      <w:rFonts w:ascii="CG Times" w:hAnsi="CG Times"/>
    </w:rPr>
  </w:style>
  <w:style w:type="character" w:customStyle="1" w:styleId="HeaderChar">
    <w:name w:val="Header Char"/>
    <w:link w:val="Header"/>
    <w:rsid w:val="00255D01"/>
    <w:rPr>
      <w:rFonts w:ascii="Courier" w:hAnsi="Courier"/>
      <w:snapToGrid w:val="0"/>
      <w:sz w:val="24"/>
    </w:rPr>
  </w:style>
  <w:style w:type="paragraph" w:styleId="BalloonText">
    <w:name w:val="Balloon Text"/>
    <w:basedOn w:val="Normal"/>
    <w:link w:val="BalloonTextChar"/>
    <w:rsid w:val="00255D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55D01"/>
    <w:rPr>
      <w:rFonts w:ascii="Tahoma" w:hAnsi="Tahoma" w:cs="Tahoma"/>
      <w:snapToGrid w:val="0"/>
      <w:sz w:val="16"/>
      <w:szCs w:val="16"/>
    </w:rPr>
  </w:style>
  <w:style w:type="character" w:customStyle="1" w:styleId="Heading4Char">
    <w:name w:val="Heading 4 Char"/>
    <w:link w:val="Heading4"/>
    <w:semiHidden/>
    <w:rsid w:val="00CB375C"/>
    <w:rPr>
      <w:rFonts w:ascii="Calibri" w:eastAsia="Times New Roman" w:hAnsi="Calibri" w:cs="Times New Roman"/>
      <w:b/>
      <w:bCs/>
      <w:snapToGrid w:val="0"/>
      <w:sz w:val="28"/>
      <w:szCs w:val="28"/>
    </w:rPr>
  </w:style>
  <w:style w:type="paragraph" w:styleId="BodyText3">
    <w:name w:val="Body Text 3"/>
    <w:basedOn w:val="Normal"/>
    <w:link w:val="BodyText3Char"/>
    <w:rsid w:val="00285DE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285DE2"/>
    <w:rPr>
      <w:rFonts w:ascii="Courier" w:hAnsi="Courier"/>
      <w:snapToGrid w:val="0"/>
      <w:sz w:val="16"/>
      <w:szCs w:val="16"/>
    </w:rPr>
  </w:style>
  <w:style w:type="paragraph" w:customStyle="1" w:styleId="Default">
    <w:name w:val="Default"/>
    <w:rsid w:val="00FD31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authors">
    <w:name w:val="authors"/>
    <w:basedOn w:val="DefaultParagraphFont"/>
    <w:rsid w:val="00FD316E"/>
  </w:style>
  <w:style w:type="character" w:styleId="Hyperlink">
    <w:name w:val="Hyperlink"/>
    <w:uiPriority w:val="99"/>
    <w:unhideWhenUsed/>
    <w:rsid w:val="00FD316E"/>
    <w:rPr>
      <w:color w:val="0000FF"/>
      <w:u w:val="single"/>
    </w:rPr>
  </w:style>
  <w:style w:type="character" w:customStyle="1" w:styleId="source">
    <w:name w:val="source"/>
    <w:basedOn w:val="DefaultParagraphFont"/>
    <w:rsid w:val="00FD316E"/>
  </w:style>
  <w:style w:type="character" w:customStyle="1" w:styleId="pubdate">
    <w:name w:val="pubdate"/>
    <w:basedOn w:val="DefaultParagraphFont"/>
    <w:rsid w:val="00FD316E"/>
  </w:style>
  <w:style w:type="character" w:customStyle="1" w:styleId="doi">
    <w:name w:val="doi"/>
    <w:basedOn w:val="DefaultParagraphFont"/>
    <w:rsid w:val="00FD316E"/>
  </w:style>
  <w:style w:type="character" w:customStyle="1" w:styleId="pubstatus">
    <w:name w:val="pubstatus"/>
    <w:basedOn w:val="DefaultParagraphFont"/>
    <w:rsid w:val="00FD316E"/>
  </w:style>
  <w:style w:type="character" w:customStyle="1" w:styleId="pmid">
    <w:name w:val="pmid"/>
    <w:basedOn w:val="DefaultParagraphFont"/>
    <w:rsid w:val="00FD316E"/>
  </w:style>
  <w:style w:type="character" w:customStyle="1" w:styleId="Title1">
    <w:name w:val="Title1"/>
    <w:basedOn w:val="DefaultParagraphFont"/>
    <w:rsid w:val="006816A7"/>
  </w:style>
  <w:style w:type="character" w:customStyle="1" w:styleId="conferencetitle">
    <w:name w:val="conferencetitle"/>
    <w:basedOn w:val="DefaultParagraphFont"/>
    <w:rsid w:val="006816A7"/>
  </w:style>
  <w:style w:type="character" w:customStyle="1" w:styleId="conferencedate">
    <w:name w:val="conferencedate"/>
    <w:basedOn w:val="DefaultParagraphFont"/>
    <w:rsid w:val="006816A7"/>
  </w:style>
  <w:style w:type="character" w:customStyle="1" w:styleId="confloc">
    <w:name w:val="confloc"/>
    <w:basedOn w:val="DefaultParagraphFont"/>
    <w:rsid w:val="006816A7"/>
  </w:style>
  <w:style w:type="character" w:customStyle="1" w:styleId="journalname">
    <w:name w:val="journalname"/>
    <w:basedOn w:val="DefaultParagraphFont"/>
    <w:rsid w:val="0011299F"/>
  </w:style>
  <w:style w:type="character" w:customStyle="1" w:styleId="displaydate">
    <w:name w:val="displaydate"/>
    <w:basedOn w:val="DefaultParagraphFont"/>
    <w:rsid w:val="0011299F"/>
  </w:style>
  <w:style w:type="character" w:customStyle="1" w:styleId="Heading1Char">
    <w:name w:val="Heading 1 Char"/>
    <w:link w:val="Heading1"/>
    <w:rsid w:val="00C80842"/>
    <w:rPr>
      <w:rFonts w:ascii="CG Times" w:hAnsi="CG Times"/>
      <w:b/>
      <w:snapToGrid w:val="0"/>
      <w:sz w:val="24"/>
    </w:rPr>
  </w:style>
  <w:style w:type="character" w:customStyle="1" w:styleId="Heading2Char">
    <w:name w:val="Heading 2 Char"/>
    <w:link w:val="Heading2"/>
    <w:rsid w:val="00C80842"/>
    <w:rPr>
      <w:rFonts w:ascii="CG Times" w:hAnsi="CG Times"/>
      <w:snapToGrid w:val="0"/>
      <w:sz w:val="24"/>
      <w:u w:val="single"/>
    </w:rPr>
  </w:style>
  <w:style w:type="character" w:customStyle="1" w:styleId="FooterChar">
    <w:name w:val="Footer Char"/>
    <w:link w:val="Footer"/>
    <w:rsid w:val="00C80842"/>
    <w:rPr>
      <w:rFonts w:ascii="Courier" w:hAnsi="Courier"/>
      <w:snapToGrid w:val="0"/>
      <w:sz w:val="24"/>
    </w:rPr>
  </w:style>
  <w:style w:type="character" w:customStyle="1" w:styleId="EndnoteTextChar">
    <w:name w:val="Endnote Text Char"/>
    <w:link w:val="EndnoteText"/>
    <w:semiHidden/>
    <w:rsid w:val="00C80842"/>
    <w:rPr>
      <w:sz w:val="24"/>
    </w:rPr>
  </w:style>
  <w:style w:type="character" w:customStyle="1" w:styleId="BodyTextIndentChar">
    <w:name w:val="Body Text Indent Char"/>
    <w:link w:val="BodyTextIndent"/>
    <w:rsid w:val="00C80842"/>
    <w:rPr>
      <w:rFonts w:ascii="CG Times" w:hAnsi="CG Times"/>
      <w:snapToGrid w:val="0"/>
      <w:sz w:val="24"/>
    </w:rPr>
  </w:style>
  <w:style w:type="paragraph" w:styleId="ListParagraph">
    <w:name w:val="List Paragraph"/>
    <w:basedOn w:val="Normal"/>
    <w:uiPriority w:val="34"/>
    <w:qFormat/>
    <w:rsid w:val="008528A3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D4774A"/>
    <w:pPr>
      <w:widowControl/>
      <w:spacing w:before="120" w:after="120" w:line="276" w:lineRule="auto"/>
      <w:ind w:firstLine="432"/>
      <w:jc w:val="right"/>
    </w:pPr>
    <w:rPr>
      <w:rFonts w:asciiTheme="majorHAnsi" w:eastAsiaTheme="minorHAnsi" w:hAnsiTheme="majorHAnsi" w:cstheme="majorHAnsi"/>
      <w:i/>
      <w:iCs/>
      <w:snapToGrid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587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13/JP281975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oi.org/10.1148/rg.220147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0BDCE2-55FA-4828-A168-AC20CFF07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1</TotalTime>
  <Pages>1</Pages>
  <Words>2825</Words>
  <Characters>16106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University of Pittsburgh</Company>
  <LinksUpToDate>false</LinksUpToDate>
  <CharactersWithSpaces>18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Grant Roberts</dc:creator>
  <cp:keywords/>
  <dc:description/>
  <cp:lastModifiedBy>grant</cp:lastModifiedBy>
  <cp:revision>100</cp:revision>
  <cp:lastPrinted>2023-03-13T14:10:00Z</cp:lastPrinted>
  <dcterms:created xsi:type="dcterms:W3CDTF">2022-02-28T20:58:00Z</dcterms:created>
  <dcterms:modified xsi:type="dcterms:W3CDTF">2023-11-09T00:13:00Z</dcterms:modified>
</cp:coreProperties>
</file>